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E4FF9" w14:textId="77777777" w:rsidR="00DB7898" w:rsidRPr="00A00A02" w:rsidRDefault="00DB7898" w:rsidP="00DB7898">
      <w:pPr>
        <w:rPr>
          <w:b/>
          <w:bCs/>
          <w:sz w:val="56"/>
          <w:szCs w:val="56"/>
        </w:rPr>
      </w:pPr>
    </w:p>
    <w:p w14:paraId="00BF0529" w14:textId="77777777" w:rsidR="00DB7898" w:rsidRPr="005E625E" w:rsidRDefault="00DB7898" w:rsidP="00DB7898">
      <w:pPr>
        <w:pStyle w:val="Header"/>
        <w:rPr>
          <w:b/>
          <w:bCs/>
          <w:sz w:val="50"/>
          <w:szCs w:val="50"/>
        </w:rPr>
      </w:pPr>
    </w:p>
    <w:p w14:paraId="3B35B98E" w14:textId="77777777" w:rsidR="00DB7898" w:rsidRDefault="00DB7898" w:rsidP="00DB7898">
      <w:pPr>
        <w:jc w:val="center"/>
        <w:rPr>
          <w:b/>
          <w:bCs/>
          <w:sz w:val="32"/>
          <w:szCs w:val="32"/>
        </w:rPr>
      </w:pPr>
      <w:r w:rsidRPr="00A00A02">
        <w:rPr>
          <w:b/>
          <w:bCs/>
          <w:noProof/>
        </w:rPr>
        <w:drawing>
          <wp:anchor distT="0" distB="0" distL="114300" distR="114300" simplePos="0" relativeHeight="251659264" behindDoc="1" locked="0" layoutInCell="1" allowOverlap="1" wp14:anchorId="62F77CD2" wp14:editId="4B7C72A8">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71C5741" w14:textId="77777777" w:rsidR="00DB7898" w:rsidRDefault="00DB7898" w:rsidP="00DB7898">
      <w:pPr>
        <w:rPr>
          <w:b/>
          <w:bCs/>
          <w:sz w:val="32"/>
          <w:szCs w:val="32"/>
        </w:rPr>
      </w:pPr>
    </w:p>
    <w:p w14:paraId="354C0F50" w14:textId="77777777" w:rsidR="00DB7898" w:rsidRDefault="00DB7898" w:rsidP="00DB7898">
      <w:pPr>
        <w:rPr>
          <w:b/>
          <w:bCs/>
          <w:sz w:val="32"/>
          <w:szCs w:val="32"/>
        </w:rPr>
      </w:pPr>
    </w:p>
    <w:p w14:paraId="41F43A77" w14:textId="77777777" w:rsidR="00DB7898" w:rsidRDefault="00DB7898" w:rsidP="00DB7898">
      <w:pPr>
        <w:rPr>
          <w:b/>
          <w:bCs/>
          <w:sz w:val="32"/>
          <w:szCs w:val="32"/>
        </w:rPr>
      </w:pPr>
    </w:p>
    <w:p w14:paraId="5173CF3B" w14:textId="77777777" w:rsidR="00DB7898" w:rsidRDefault="00DB7898" w:rsidP="00DB7898">
      <w:pPr>
        <w:rPr>
          <w:b/>
          <w:bCs/>
          <w:sz w:val="32"/>
          <w:szCs w:val="32"/>
        </w:rPr>
      </w:pPr>
    </w:p>
    <w:p w14:paraId="62E1E8C4" w14:textId="77777777" w:rsidR="00DB7898" w:rsidRDefault="00DB7898" w:rsidP="00DB7898">
      <w:pPr>
        <w:rPr>
          <w:b/>
          <w:bCs/>
          <w:sz w:val="32"/>
          <w:szCs w:val="32"/>
        </w:rPr>
      </w:pPr>
    </w:p>
    <w:p w14:paraId="0FAB9B58" w14:textId="77777777" w:rsidR="00DB7898" w:rsidRDefault="00DB7898" w:rsidP="00DB7898">
      <w:pPr>
        <w:rPr>
          <w:b/>
          <w:bCs/>
          <w:sz w:val="32"/>
          <w:szCs w:val="32"/>
        </w:rPr>
      </w:pPr>
    </w:p>
    <w:p w14:paraId="45734746" w14:textId="77777777" w:rsidR="00DB7898" w:rsidRDefault="00DB7898" w:rsidP="00DB7898">
      <w:pPr>
        <w:jc w:val="center"/>
        <w:rPr>
          <w:b/>
          <w:bCs/>
          <w:sz w:val="44"/>
          <w:szCs w:val="44"/>
        </w:rPr>
      </w:pPr>
      <w:r>
        <w:rPr>
          <w:b/>
          <w:bCs/>
          <w:sz w:val="44"/>
          <w:szCs w:val="44"/>
        </w:rPr>
        <w:t>By</w:t>
      </w:r>
    </w:p>
    <w:p w14:paraId="2A5F900F" w14:textId="77777777" w:rsidR="00152422" w:rsidRDefault="00DB7898" w:rsidP="00771BB8">
      <w:pPr>
        <w:jc w:val="center"/>
        <w:rPr>
          <w:b/>
          <w:bCs/>
          <w:sz w:val="40"/>
          <w:szCs w:val="40"/>
        </w:rPr>
      </w:pPr>
      <w:r w:rsidRPr="00B427DB">
        <w:rPr>
          <w:b/>
          <w:bCs/>
          <w:sz w:val="40"/>
          <w:szCs w:val="40"/>
        </w:rPr>
        <w:t>Sunil Raj Thota</w:t>
      </w:r>
    </w:p>
    <w:p w14:paraId="55C7AD9A" w14:textId="282A6BB5" w:rsidR="001800CE" w:rsidRDefault="00771BB8" w:rsidP="00771BB8">
      <w:pPr>
        <w:jc w:val="center"/>
        <w:rPr>
          <w:b/>
          <w:bCs/>
          <w:sz w:val="44"/>
          <w:szCs w:val="44"/>
        </w:rPr>
      </w:pPr>
      <w:r>
        <w:rPr>
          <w:b/>
          <w:bCs/>
          <w:sz w:val="40"/>
          <w:szCs w:val="40"/>
        </w:rPr>
        <w:br/>
      </w:r>
      <w:r w:rsidR="001800CE" w:rsidRPr="001800CE">
        <w:rPr>
          <w:b/>
          <w:bCs/>
          <w:sz w:val="44"/>
          <w:szCs w:val="44"/>
        </w:rPr>
        <w:t>ALY6110 - Data Management and Big Data</w:t>
      </w:r>
    </w:p>
    <w:p w14:paraId="36531175" w14:textId="77777777" w:rsidR="00563218" w:rsidRPr="00563218" w:rsidRDefault="00563218" w:rsidP="00771BB8">
      <w:pPr>
        <w:jc w:val="center"/>
        <w:rPr>
          <w:b/>
          <w:bCs/>
          <w:sz w:val="32"/>
          <w:szCs w:val="32"/>
        </w:rPr>
      </w:pPr>
      <w:r w:rsidRPr="00563218">
        <w:rPr>
          <w:b/>
          <w:bCs/>
          <w:sz w:val="32"/>
          <w:szCs w:val="32"/>
        </w:rPr>
        <w:t xml:space="preserve">Class Number: </w:t>
      </w:r>
      <w:r w:rsidR="00BB2170" w:rsidRPr="00563218">
        <w:rPr>
          <w:b/>
          <w:bCs/>
          <w:sz w:val="32"/>
          <w:szCs w:val="32"/>
        </w:rPr>
        <w:t>202135</w:t>
      </w:r>
    </w:p>
    <w:p w14:paraId="17D7A3AB" w14:textId="13A18409" w:rsidR="00BB2170" w:rsidRPr="00563218" w:rsidRDefault="00BB2170" w:rsidP="00771BB8">
      <w:pPr>
        <w:jc w:val="center"/>
        <w:rPr>
          <w:b/>
          <w:bCs/>
          <w:sz w:val="28"/>
          <w:szCs w:val="28"/>
        </w:rPr>
      </w:pPr>
      <w:r w:rsidRPr="00563218">
        <w:rPr>
          <w:b/>
          <w:bCs/>
          <w:sz w:val="32"/>
          <w:szCs w:val="32"/>
        </w:rPr>
        <w:t xml:space="preserve"> </w:t>
      </w:r>
      <w:r w:rsidR="00563218" w:rsidRPr="00563218">
        <w:rPr>
          <w:b/>
          <w:bCs/>
          <w:sz w:val="32"/>
          <w:szCs w:val="32"/>
        </w:rPr>
        <w:t xml:space="preserve">Class Name: </w:t>
      </w:r>
      <w:r w:rsidRPr="00563218">
        <w:rPr>
          <w:b/>
          <w:bCs/>
          <w:sz w:val="32"/>
          <w:szCs w:val="32"/>
        </w:rPr>
        <w:t>Spring 2021 CPS Quarter – Second Half</w:t>
      </w:r>
    </w:p>
    <w:p w14:paraId="685BD279" w14:textId="63D0D264" w:rsidR="001800CE" w:rsidRDefault="001800CE" w:rsidP="00771BB8">
      <w:pPr>
        <w:jc w:val="center"/>
        <w:rPr>
          <w:b/>
          <w:bCs/>
          <w:sz w:val="32"/>
          <w:szCs w:val="32"/>
        </w:rPr>
      </w:pPr>
      <w:r w:rsidRPr="000361B6">
        <w:rPr>
          <w:b/>
          <w:bCs/>
          <w:sz w:val="32"/>
          <w:szCs w:val="32"/>
        </w:rPr>
        <w:t>CRN: 8</w:t>
      </w:r>
      <w:r w:rsidR="00771BB8" w:rsidRPr="000361B6">
        <w:rPr>
          <w:b/>
          <w:bCs/>
          <w:sz w:val="32"/>
          <w:szCs w:val="32"/>
        </w:rPr>
        <w:t>0524</w:t>
      </w:r>
    </w:p>
    <w:p w14:paraId="25A64A85" w14:textId="7ADC9A92" w:rsidR="001800CE" w:rsidRPr="005A7EC0" w:rsidRDefault="001800CE" w:rsidP="00771BB8">
      <w:pPr>
        <w:jc w:val="center"/>
        <w:rPr>
          <w:b/>
          <w:bCs/>
          <w:sz w:val="42"/>
          <w:szCs w:val="42"/>
        </w:rPr>
      </w:pPr>
      <w:r w:rsidRPr="00B42C0F">
        <w:rPr>
          <w:b/>
          <w:bCs/>
          <w:sz w:val="34"/>
          <w:szCs w:val="34"/>
        </w:rPr>
        <w:t xml:space="preserve">Week </w:t>
      </w:r>
      <w:r w:rsidR="009355F8" w:rsidRPr="00B42C0F">
        <w:rPr>
          <w:b/>
          <w:bCs/>
          <w:sz w:val="34"/>
          <w:szCs w:val="34"/>
        </w:rPr>
        <w:t>5</w:t>
      </w:r>
      <w:r w:rsidRPr="00B42C0F">
        <w:rPr>
          <w:b/>
          <w:bCs/>
          <w:sz w:val="34"/>
          <w:szCs w:val="34"/>
        </w:rPr>
        <w:t xml:space="preserve"> Assignment </w:t>
      </w:r>
      <w:r w:rsidR="00412FCA" w:rsidRPr="00B42C0F">
        <w:rPr>
          <w:b/>
          <w:bCs/>
          <w:sz w:val="34"/>
          <w:szCs w:val="34"/>
        </w:rPr>
        <w:t>1</w:t>
      </w:r>
      <w:r w:rsidR="00E45608" w:rsidRPr="00B42C0F">
        <w:rPr>
          <w:b/>
          <w:bCs/>
          <w:sz w:val="34"/>
          <w:szCs w:val="34"/>
        </w:rPr>
        <w:t xml:space="preserve"> </w:t>
      </w:r>
      <w:r w:rsidR="005145DB" w:rsidRPr="00B42C0F">
        <w:rPr>
          <w:b/>
          <w:bCs/>
          <w:sz w:val="34"/>
          <w:szCs w:val="34"/>
        </w:rPr>
        <w:t>–</w:t>
      </w:r>
      <w:r w:rsidR="00E45608" w:rsidRPr="00B42C0F">
        <w:rPr>
          <w:b/>
          <w:bCs/>
          <w:sz w:val="34"/>
          <w:szCs w:val="34"/>
        </w:rPr>
        <w:t xml:space="preserve"> </w:t>
      </w:r>
      <w:r w:rsidR="00E13FAF" w:rsidRPr="00B42C0F">
        <w:rPr>
          <w:b/>
          <w:bCs/>
          <w:sz w:val="34"/>
          <w:szCs w:val="34"/>
        </w:rPr>
        <w:t>Azure Administration Essential Training</w:t>
      </w:r>
    </w:p>
    <w:p w14:paraId="18B6E3E6" w14:textId="1A1F3503" w:rsidR="001800CE" w:rsidRDefault="00310D3B" w:rsidP="00771BB8">
      <w:pPr>
        <w:jc w:val="center"/>
        <w:rPr>
          <w:b/>
          <w:bCs/>
          <w:sz w:val="44"/>
          <w:szCs w:val="44"/>
        </w:rPr>
      </w:pPr>
      <w:r w:rsidRPr="003127A4">
        <w:rPr>
          <w:b/>
          <w:bCs/>
          <w:sz w:val="36"/>
          <w:szCs w:val="36"/>
        </w:rPr>
        <w:t>t</w:t>
      </w:r>
      <w:r w:rsidR="00C76F3C" w:rsidRPr="003127A4">
        <w:rPr>
          <w:b/>
          <w:bCs/>
          <w:sz w:val="36"/>
          <w:szCs w:val="36"/>
        </w:rPr>
        <w:t>hota.su</w:t>
      </w:r>
      <w:r w:rsidR="001800CE" w:rsidRPr="003127A4">
        <w:rPr>
          <w:b/>
          <w:bCs/>
          <w:sz w:val="36"/>
          <w:szCs w:val="36"/>
        </w:rPr>
        <w:t>@northeastern.edu</w:t>
      </w:r>
    </w:p>
    <w:p w14:paraId="5857E289" w14:textId="3E9A875F" w:rsidR="000361B6" w:rsidRDefault="000361B6" w:rsidP="002503D6">
      <w:pPr>
        <w:jc w:val="both"/>
        <w:rPr>
          <w:b/>
          <w:bCs/>
          <w:sz w:val="36"/>
          <w:szCs w:val="36"/>
        </w:rPr>
      </w:pPr>
    </w:p>
    <w:p w14:paraId="49482D0A" w14:textId="600F4EDA" w:rsidR="000361B6" w:rsidRDefault="000361B6" w:rsidP="002503D6">
      <w:pPr>
        <w:jc w:val="both"/>
      </w:pPr>
    </w:p>
    <w:p w14:paraId="4650E12E" w14:textId="27DB6F57" w:rsidR="0025374A" w:rsidRDefault="0025374A" w:rsidP="002503D6">
      <w:pPr>
        <w:jc w:val="both"/>
      </w:pPr>
    </w:p>
    <w:p w14:paraId="284B16FA" w14:textId="77777777" w:rsidR="0025374A" w:rsidRDefault="0025374A" w:rsidP="002503D6">
      <w:pPr>
        <w:jc w:val="both"/>
      </w:pPr>
    </w:p>
    <w:p w14:paraId="2B8F1B7D" w14:textId="63BD3B67" w:rsidR="007306C3" w:rsidRDefault="007306C3" w:rsidP="007306C3">
      <w:pPr>
        <w:shd w:val="clear" w:color="auto" w:fill="FFFFFF"/>
        <w:spacing w:after="0" w:line="240" w:lineRule="auto"/>
      </w:pPr>
    </w:p>
    <w:p w14:paraId="6D9CBC4D" w14:textId="77777777" w:rsidR="0025374A" w:rsidRDefault="0025374A" w:rsidP="007306C3">
      <w:pPr>
        <w:shd w:val="clear" w:color="auto" w:fill="FFFFFF"/>
        <w:spacing w:after="0" w:line="240" w:lineRule="auto"/>
      </w:pPr>
    </w:p>
    <w:p w14:paraId="0026F3A1" w14:textId="0AFE7E3A" w:rsidR="005508E4" w:rsidRDefault="00034B46" w:rsidP="00C61F73">
      <w:pPr>
        <w:jc w:val="both"/>
        <w:rPr>
          <w:sz w:val="24"/>
          <w:szCs w:val="24"/>
        </w:rPr>
      </w:pPr>
      <w:r w:rsidRPr="00B4282B">
        <w:rPr>
          <w:b/>
          <w:bCs/>
          <w:sz w:val="28"/>
          <w:szCs w:val="28"/>
        </w:rPr>
        <w:lastRenderedPageBreak/>
        <w:t>Summary</w:t>
      </w:r>
      <w:r w:rsidR="002747FF" w:rsidRPr="00B4282B">
        <w:rPr>
          <w:b/>
          <w:bCs/>
          <w:sz w:val="28"/>
          <w:szCs w:val="28"/>
        </w:rPr>
        <w:t>:</w:t>
      </w:r>
    </w:p>
    <w:p w14:paraId="73921245" w14:textId="09969568" w:rsidR="00CB23C2" w:rsidRDefault="00012A65" w:rsidP="007B0357">
      <w:pPr>
        <w:jc w:val="both"/>
        <w:rPr>
          <w:sz w:val="24"/>
          <w:szCs w:val="24"/>
        </w:rPr>
      </w:pPr>
      <w:r w:rsidRPr="00012A65">
        <w:rPr>
          <w:sz w:val="24"/>
          <w:szCs w:val="24"/>
        </w:rPr>
        <w:t xml:space="preserve">Azure Administration Essential Training is a LinkedIn Learning course. The course covers the fundamentals of Azure, how to get started with Azure, how to create an Azure account, how to grasp Azure terminology and features, how to build your web app, how to network with Azure, and how to use virtual machines in Azure. </w:t>
      </w:r>
    </w:p>
    <w:p w14:paraId="3F3DF54E" w14:textId="1D534AA8" w:rsidR="00012A65" w:rsidRDefault="00012A65" w:rsidP="007B0357">
      <w:pPr>
        <w:jc w:val="both"/>
        <w:rPr>
          <w:sz w:val="24"/>
          <w:szCs w:val="24"/>
        </w:rPr>
      </w:pPr>
      <w:r w:rsidRPr="00012A65">
        <w:rPr>
          <w:sz w:val="24"/>
          <w:szCs w:val="24"/>
        </w:rPr>
        <w:t>The list consists of the course's sections</w:t>
      </w:r>
      <w:r w:rsidR="0008269A">
        <w:rPr>
          <w:sz w:val="24"/>
          <w:szCs w:val="24"/>
        </w:rPr>
        <w:t>:</w:t>
      </w:r>
    </w:p>
    <w:p w14:paraId="0368D4FB" w14:textId="77777777" w:rsidR="0008269A" w:rsidRPr="0008269A" w:rsidRDefault="0008269A" w:rsidP="0008269A">
      <w:pPr>
        <w:pStyle w:val="ListParagraph"/>
        <w:numPr>
          <w:ilvl w:val="0"/>
          <w:numId w:val="20"/>
        </w:numPr>
        <w:jc w:val="both"/>
        <w:rPr>
          <w:sz w:val="24"/>
          <w:szCs w:val="24"/>
        </w:rPr>
      </w:pPr>
      <w:r w:rsidRPr="0008269A">
        <w:rPr>
          <w:sz w:val="24"/>
          <w:szCs w:val="24"/>
        </w:rPr>
        <w:t>Introduction</w:t>
      </w:r>
    </w:p>
    <w:p w14:paraId="78F37F84" w14:textId="77777777" w:rsidR="0008269A" w:rsidRPr="0008269A" w:rsidRDefault="0008269A" w:rsidP="0008269A">
      <w:pPr>
        <w:pStyle w:val="ListParagraph"/>
        <w:numPr>
          <w:ilvl w:val="0"/>
          <w:numId w:val="20"/>
        </w:numPr>
        <w:jc w:val="both"/>
        <w:rPr>
          <w:sz w:val="24"/>
          <w:szCs w:val="24"/>
        </w:rPr>
      </w:pPr>
      <w:r w:rsidRPr="0008269A">
        <w:rPr>
          <w:sz w:val="24"/>
          <w:szCs w:val="24"/>
        </w:rPr>
        <w:t>Getting familiar with Microsoft Azure</w:t>
      </w:r>
    </w:p>
    <w:p w14:paraId="1EDE9520" w14:textId="77777777" w:rsidR="0008269A" w:rsidRPr="0008269A" w:rsidRDefault="0008269A" w:rsidP="0008269A">
      <w:pPr>
        <w:pStyle w:val="ListParagraph"/>
        <w:numPr>
          <w:ilvl w:val="0"/>
          <w:numId w:val="20"/>
        </w:numPr>
        <w:jc w:val="both"/>
        <w:rPr>
          <w:sz w:val="24"/>
          <w:szCs w:val="24"/>
        </w:rPr>
      </w:pPr>
      <w:r w:rsidRPr="0008269A">
        <w:rPr>
          <w:sz w:val="24"/>
          <w:szCs w:val="24"/>
        </w:rPr>
        <w:t>Microsoft Azure Web Apps</w:t>
      </w:r>
    </w:p>
    <w:p w14:paraId="19A24D8E" w14:textId="77777777" w:rsidR="0008269A" w:rsidRPr="0008269A" w:rsidRDefault="0008269A" w:rsidP="0008269A">
      <w:pPr>
        <w:pStyle w:val="ListParagraph"/>
        <w:numPr>
          <w:ilvl w:val="0"/>
          <w:numId w:val="20"/>
        </w:numPr>
        <w:jc w:val="both"/>
        <w:rPr>
          <w:sz w:val="24"/>
          <w:szCs w:val="24"/>
        </w:rPr>
      </w:pPr>
      <w:r w:rsidRPr="0008269A">
        <w:rPr>
          <w:sz w:val="24"/>
          <w:szCs w:val="24"/>
        </w:rPr>
        <w:t>Microsoft Azure Virtual Machine</w:t>
      </w:r>
    </w:p>
    <w:p w14:paraId="767063DD" w14:textId="77777777" w:rsidR="0008269A" w:rsidRPr="0008269A" w:rsidRDefault="0008269A" w:rsidP="0008269A">
      <w:pPr>
        <w:pStyle w:val="ListParagraph"/>
        <w:numPr>
          <w:ilvl w:val="0"/>
          <w:numId w:val="20"/>
        </w:numPr>
        <w:jc w:val="both"/>
        <w:rPr>
          <w:sz w:val="24"/>
          <w:szCs w:val="24"/>
        </w:rPr>
      </w:pPr>
      <w:r w:rsidRPr="0008269A">
        <w:rPr>
          <w:sz w:val="24"/>
          <w:szCs w:val="24"/>
        </w:rPr>
        <w:t>Microsoft Azure Active Directory</w:t>
      </w:r>
    </w:p>
    <w:p w14:paraId="23C84F53" w14:textId="77777777" w:rsidR="0008269A" w:rsidRPr="0008269A" w:rsidRDefault="0008269A" w:rsidP="0008269A">
      <w:pPr>
        <w:pStyle w:val="ListParagraph"/>
        <w:numPr>
          <w:ilvl w:val="0"/>
          <w:numId w:val="20"/>
        </w:numPr>
        <w:jc w:val="both"/>
        <w:rPr>
          <w:sz w:val="24"/>
          <w:szCs w:val="24"/>
        </w:rPr>
      </w:pPr>
      <w:r w:rsidRPr="0008269A">
        <w:rPr>
          <w:sz w:val="24"/>
          <w:szCs w:val="24"/>
        </w:rPr>
        <w:t>Microsoft Azure Networking</w:t>
      </w:r>
    </w:p>
    <w:p w14:paraId="4A36558B" w14:textId="7D5E391B" w:rsidR="00012A65" w:rsidRPr="00824E10" w:rsidRDefault="0008269A" w:rsidP="007B0357">
      <w:pPr>
        <w:pStyle w:val="ListParagraph"/>
        <w:numPr>
          <w:ilvl w:val="0"/>
          <w:numId w:val="20"/>
        </w:numPr>
        <w:jc w:val="both"/>
        <w:rPr>
          <w:sz w:val="24"/>
          <w:szCs w:val="24"/>
        </w:rPr>
      </w:pPr>
      <w:r w:rsidRPr="0008269A">
        <w:rPr>
          <w:sz w:val="24"/>
          <w:szCs w:val="24"/>
        </w:rPr>
        <w:t>Conclusion</w:t>
      </w:r>
    </w:p>
    <w:p w14:paraId="2CC221C0" w14:textId="77777777" w:rsidR="007C712F" w:rsidRDefault="00DA678D" w:rsidP="007C712F">
      <w:pPr>
        <w:jc w:val="both"/>
        <w:rPr>
          <w:b/>
          <w:bCs/>
          <w:sz w:val="28"/>
          <w:szCs w:val="28"/>
        </w:rPr>
      </w:pPr>
      <w:r>
        <w:rPr>
          <w:b/>
          <w:bCs/>
          <w:sz w:val="28"/>
          <w:szCs w:val="28"/>
        </w:rPr>
        <w:t>Content:</w:t>
      </w:r>
    </w:p>
    <w:p w14:paraId="01A4CDF4" w14:textId="3C4922AB" w:rsidR="00924BD4" w:rsidRDefault="00924BD4" w:rsidP="007C712F">
      <w:pPr>
        <w:jc w:val="both"/>
        <w:rPr>
          <w:b/>
          <w:bCs/>
          <w:sz w:val="24"/>
          <w:szCs w:val="24"/>
        </w:rPr>
      </w:pPr>
      <w:r w:rsidRPr="00924BD4">
        <w:rPr>
          <w:b/>
          <w:bCs/>
          <w:sz w:val="24"/>
          <w:szCs w:val="24"/>
        </w:rPr>
        <w:t>Introduction:</w:t>
      </w:r>
    </w:p>
    <w:p w14:paraId="5CC3BDEE" w14:textId="2AE2E56C" w:rsidR="007C712F" w:rsidRDefault="000D1D48" w:rsidP="007C712F">
      <w:pPr>
        <w:jc w:val="both"/>
        <w:rPr>
          <w:sz w:val="24"/>
          <w:szCs w:val="24"/>
        </w:rPr>
      </w:pPr>
      <w:r w:rsidRPr="000D1D48">
        <w:rPr>
          <w:sz w:val="24"/>
          <w:szCs w:val="24"/>
        </w:rPr>
        <w:t>Overview of Azure infrastructure, pricing, and Azure service subscriptions. A tour of the Microsoft Azure homepage and an introduction to the services.</w:t>
      </w:r>
    </w:p>
    <w:p w14:paraId="33757876" w14:textId="4801572D" w:rsidR="00E1383E" w:rsidRDefault="00E1383E" w:rsidP="00E1383E">
      <w:pPr>
        <w:pStyle w:val="ListParagraph"/>
        <w:numPr>
          <w:ilvl w:val="0"/>
          <w:numId w:val="21"/>
        </w:numPr>
        <w:jc w:val="both"/>
        <w:rPr>
          <w:b/>
          <w:bCs/>
          <w:sz w:val="24"/>
          <w:szCs w:val="24"/>
        </w:rPr>
      </w:pPr>
      <w:r w:rsidRPr="007F7915">
        <w:rPr>
          <w:b/>
          <w:bCs/>
          <w:sz w:val="24"/>
          <w:szCs w:val="24"/>
        </w:rPr>
        <w:t>Getting familiar with Microsoft Azure</w:t>
      </w:r>
    </w:p>
    <w:p w14:paraId="7A920073" w14:textId="671590DC" w:rsidR="002F2C52" w:rsidRDefault="00BF59C9" w:rsidP="002F2C52">
      <w:pPr>
        <w:jc w:val="both"/>
        <w:rPr>
          <w:sz w:val="24"/>
          <w:szCs w:val="24"/>
        </w:rPr>
      </w:pPr>
      <w:r w:rsidRPr="00BF59C9">
        <w:rPr>
          <w:sz w:val="24"/>
          <w:szCs w:val="24"/>
        </w:rPr>
        <w:t>Understanding cloud systems and their applications.</w:t>
      </w:r>
      <w:r w:rsidR="002F2C52">
        <w:rPr>
          <w:sz w:val="24"/>
          <w:szCs w:val="24"/>
        </w:rPr>
        <w:t xml:space="preserve"> </w:t>
      </w:r>
      <w:r w:rsidR="002F2C52" w:rsidRPr="009F5DA1">
        <w:rPr>
          <w:sz w:val="24"/>
          <w:szCs w:val="24"/>
        </w:rPr>
        <w:t>Details on the services supplied by Azure, Azure Management tools, and cost control choices were reviewed in Chapter 1: Fundamentals of Cloud Computing. Data storage, computing, networking, and application services are all available with Azure. One of the most significant advantages is scalability.</w:t>
      </w:r>
    </w:p>
    <w:p w14:paraId="4C567A6D" w14:textId="09B4D7CE" w:rsidR="003E02E5" w:rsidRPr="00BF59C9" w:rsidRDefault="00D8644F" w:rsidP="006057FA">
      <w:pPr>
        <w:jc w:val="center"/>
        <w:rPr>
          <w:sz w:val="24"/>
          <w:szCs w:val="24"/>
        </w:rPr>
      </w:pPr>
      <w:r>
        <w:rPr>
          <w:noProof/>
          <w:sz w:val="24"/>
          <w:szCs w:val="24"/>
        </w:rPr>
        <w:drawing>
          <wp:inline distT="0" distB="0" distL="0" distR="0" wp14:anchorId="011B3409" wp14:editId="0EDA2521">
            <wp:extent cx="5219700" cy="29355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29044" cy="2940793"/>
                    </a:xfrm>
                    <a:prstGeom prst="rect">
                      <a:avLst/>
                    </a:prstGeom>
                    <a:noFill/>
                    <a:ln>
                      <a:noFill/>
                    </a:ln>
                  </pic:spPr>
                </pic:pic>
              </a:graphicData>
            </a:graphic>
          </wp:inline>
        </w:drawing>
      </w:r>
    </w:p>
    <w:p w14:paraId="3AC236FC" w14:textId="77777777" w:rsidR="00FD4DB1" w:rsidRDefault="00BF59C9" w:rsidP="00FD4DB1">
      <w:pPr>
        <w:jc w:val="both"/>
        <w:rPr>
          <w:sz w:val="24"/>
          <w:szCs w:val="24"/>
        </w:rPr>
      </w:pPr>
      <w:r w:rsidRPr="00BF59C9">
        <w:rPr>
          <w:sz w:val="24"/>
          <w:szCs w:val="24"/>
        </w:rPr>
        <w:t>We also learned ab</w:t>
      </w:r>
      <w:r w:rsidR="00D24BD8">
        <w:rPr>
          <w:sz w:val="24"/>
          <w:szCs w:val="24"/>
        </w:rPr>
        <w:t>out</w:t>
      </w:r>
      <w:r w:rsidRPr="00BF59C9">
        <w:rPr>
          <w:sz w:val="24"/>
          <w:szCs w:val="24"/>
        </w:rPr>
        <w:t xml:space="preserve"> the fundamentals of distributed computing. Hybrid clouds are a mix of public and private cloud infrastructure. We learned about the administrations that connect </w:t>
      </w:r>
      <w:r w:rsidRPr="00BF59C9">
        <w:rPr>
          <w:sz w:val="24"/>
          <w:szCs w:val="24"/>
        </w:rPr>
        <w:lastRenderedPageBreak/>
        <w:t xml:space="preserve">to Microsoft Azure, such as SaaS, PaaS, and others. </w:t>
      </w:r>
      <w:r w:rsidR="00715E33" w:rsidRPr="00715E33">
        <w:rPr>
          <w:sz w:val="24"/>
          <w:szCs w:val="24"/>
        </w:rPr>
        <w:t xml:space="preserve">We also learned how to connect to specific databases to store and retrieve data. </w:t>
      </w:r>
    </w:p>
    <w:p w14:paraId="3C9B0CA0" w14:textId="52E339F9" w:rsidR="00E1383E" w:rsidRPr="00FD4DB1" w:rsidRDefault="00E1383E" w:rsidP="00FD4DB1">
      <w:pPr>
        <w:pStyle w:val="ListParagraph"/>
        <w:numPr>
          <w:ilvl w:val="0"/>
          <w:numId w:val="21"/>
        </w:numPr>
        <w:jc w:val="both"/>
        <w:rPr>
          <w:b/>
          <w:bCs/>
          <w:sz w:val="24"/>
          <w:szCs w:val="24"/>
        </w:rPr>
      </w:pPr>
      <w:r w:rsidRPr="00FD4DB1">
        <w:rPr>
          <w:b/>
          <w:bCs/>
          <w:sz w:val="24"/>
          <w:szCs w:val="24"/>
        </w:rPr>
        <w:t>Microsoft Azure Web Apps</w:t>
      </w:r>
    </w:p>
    <w:p w14:paraId="723C71EB" w14:textId="5AB2BA23" w:rsidR="0037192C" w:rsidRDefault="00341454" w:rsidP="0037192C">
      <w:pPr>
        <w:jc w:val="both"/>
        <w:rPr>
          <w:sz w:val="24"/>
          <w:szCs w:val="24"/>
        </w:rPr>
      </w:pPr>
      <w:r>
        <w:rPr>
          <w:sz w:val="24"/>
          <w:szCs w:val="24"/>
        </w:rPr>
        <w:t>I</w:t>
      </w:r>
      <w:r w:rsidR="00AD5D74" w:rsidRPr="00AD5D74">
        <w:rPr>
          <w:sz w:val="24"/>
          <w:szCs w:val="24"/>
        </w:rPr>
        <w:t>n this section, we'll look at the concept of web applications and how to create one in Azure. Developers and designers are the ones who write the code that runs beneath any asset. We learned about the different sorts of web apps available in Azure and how to make our own.</w:t>
      </w:r>
      <w:r w:rsidR="0037192C">
        <w:rPr>
          <w:sz w:val="24"/>
          <w:szCs w:val="24"/>
        </w:rPr>
        <w:t xml:space="preserve"> </w:t>
      </w:r>
      <w:r w:rsidR="0037192C" w:rsidRPr="00577ED1">
        <w:rPr>
          <w:sz w:val="24"/>
          <w:szCs w:val="24"/>
        </w:rPr>
        <w:t xml:space="preserve">Managing web applications was also reviewed, and participants were familiar with the available setups, as well as establishing and adding resources. </w:t>
      </w:r>
    </w:p>
    <w:p w14:paraId="05AD3F63" w14:textId="106B06F8" w:rsidR="00804A04" w:rsidRPr="00AD5D74" w:rsidRDefault="00804A04" w:rsidP="0037192C">
      <w:pPr>
        <w:jc w:val="both"/>
        <w:rPr>
          <w:sz w:val="24"/>
          <w:szCs w:val="24"/>
        </w:rPr>
      </w:pPr>
      <w:r>
        <w:rPr>
          <w:noProof/>
          <w:sz w:val="24"/>
          <w:szCs w:val="24"/>
        </w:rPr>
        <w:drawing>
          <wp:inline distT="0" distB="0" distL="0" distR="0" wp14:anchorId="620914DE" wp14:editId="319DDE6F">
            <wp:extent cx="5724525" cy="3219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5BAB0B5D" w14:textId="159BA709" w:rsidR="007D4F2D" w:rsidRDefault="0026081F" w:rsidP="00AD5D74">
      <w:pPr>
        <w:jc w:val="both"/>
        <w:rPr>
          <w:sz w:val="24"/>
          <w:szCs w:val="24"/>
        </w:rPr>
      </w:pPr>
      <w:r w:rsidRPr="0026081F">
        <w:rPr>
          <w:sz w:val="24"/>
          <w:szCs w:val="24"/>
        </w:rPr>
        <w:t>All of these web apps can be created in the Azure environment. We went over the steps for creating a web</w:t>
      </w:r>
      <w:r w:rsidR="00341454">
        <w:rPr>
          <w:sz w:val="24"/>
          <w:szCs w:val="24"/>
        </w:rPr>
        <w:t xml:space="preserve"> </w:t>
      </w:r>
      <w:r w:rsidRPr="0026081F">
        <w:rPr>
          <w:sz w:val="24"/>
          <w:szCs w:val="24"/>
        </w:rPr>
        <w:t>app and accessing it via a URL that was unique to that web app. We also learned how each web app is given its URL.</w:t>
      </w:r>
      <w:r w:rsidR="009608FA">
        <w:rPr>
          <w:sz w:val="24"/>
          <w:szCs w:val="24"/>
        </w:rPr>
        <w:t xml:space="preserve"> </w:t>
      </w:r>
      <w:r w:rsidR="007F7BF0" w:rsidRPr="007F7BF0">
        <w:rPr>
          <w:sz w:val="24"/>
          <w:szCs w:val="24"/>
        </w:rPr>
        <w:t>This gives us the ability to organize resources on Azure, as well as a management plan for our assets and data.</w:t>
      </w:r>
    </w:p>
    <w:p w14:paraId="23403416" w14:textId="3CD1E1D5" w:rsidR="00E1383E" w:rsidRDefault="00E1383E" w:rsidP="00E1383E">
      <w:pPr>
        <w:pStyle w:val="ListParagraph"/>
        <w:numPr>
          <w:ilvl w:val="0"/>
          <w:numId w:val="21"/>
        </w:numPr>
        <w:jc w:val="both"/>
        <w:rPr>
          <w:b/>
          <w:bCs/>
          <w:sz w:val="24"/>
          <w:szCs w:val="24"/>
        </w:rPr>
      </w:pPr>
      <w:r w:rsidRPr="007F7915">
        <w:rPr>
          <w:b/>
          <w:bCs/>
          <w:sz w:val="24"/>
          <w:szCs w:val="24"/>
        </w:rPr>
        <w:t>Microsoft Azure Virtual Machine</w:t>
      </w:r>
    </w:p>
    <w:p w14:paraId="6488C9AD" w14:textId="1BCA1DC7" w:rsidR="00F002D9" w:rsidRDefault="00F002D9" w:rsidP="00F002D9">
      <w:pPr>
        <w:jc w:val="both"/>
        <w:rPr>
          <w:sz w:val="24"/>
          <w:szCs w:val="24"/>
        </w:rPr>
      </w:pPr>
      <w:r w:rsidRPr="00F002D9">
        <w:rPr>
          <w:sz w:val="24"/>
          <w:szCs w:val="24"/>
        </w:rPr>
        <w:t>The exact processes for building a VM were explained in Chapter 3. Processor selection, disk selection, networking, and management are among the phases. Azure provides the ability to set up effective security policies, use Windows licenses via Azure Hybrid, and perform backup and disaster recovery</w:t>
      </w:r>
      <w:r w:rsidR="00385AA0">
        <w:rPr>
          <w:sz w:val="24"/>
          <w:szCs w:val="24"/>
        </w:rPr>
        <w:t xml:space="preserve">. </w:t>
      </w:r>
    </w:p>
    <w:p w14:paraId="33E509F9" w14:textId="02D456A1" w:rsidR="00385AA0" w:rsidRDefault="00385AA0" w:rsidP="00F002D9">
      <w:pPr>
        <w:jc w:val="both"/>
        <w:rPr>
          <w:sz w:val="24"/>
          <w:szCs w:val="24"/>
        </w:rPr>
      </w:pPr>
      <w:r w:rsidRPr="00A96743">
        <w:rPr>
          <w:sz w:val="24"/>
          <w:szCs w:val="24"/>
        </w:rPr>
        <w:t>We also learned how to assign various resources to our virtual machines.</w:t>
      </w:r>
      <w:r>
        <w:rPr>
          <w:sz w:val="24"/>
          <w:szCs w:val="24"/>
        </w:rPr>
        <w:t xml:space="preserve"> </w:t>
      </w:r>
      <w:r w:rsidRPr="00A96743">
        <w:rPr>
          <w:sz w:val="24"/>
          <w:szCs w:val="24"/>
        </w:rPr>
        <w:t>We also learn</w:t>
      </w:r>
      <w:r>
        <w:rPr>
          <w:sz w:val="24"/>
          <w:szCs w:val="24"/>
        </w:rPr>
        <w:t>ed</w:t>
      </w:r>
      <w:r w:rsidRPr="00A96743">
        <w:rPr>
          <w:sz w:val="24"/>
          <w:szCs w:val="24"/>
        </w:rPr>
        <w:t xml:space="preserve"> how to set up a virtual machine, assign resource groups, and choose disks to run the new OS, such as SSD standard or premium or HDD standard. The next step is to configure and download the RDP file for connecting to the virtual machine through </w:t>
      </w:r>
      <w:r>
        <w:rPr>
          <w:sz w:val="24"/>
          <w:szCs w:val="24"/>
        </w:rPr>
        <w:t xml:space="preserve">a </w:t>
      </w:r>
      <w:r w:rsidRPr="00A96743">
        <w:rPr>
          <w:sz w:val="24"/>
          <w:szCs w:val="24"/>
        </w:rPr>
        <w:t>virtual network or remote desktop. Azure provides an RDP file that allows users to access a VM built</w:t>
      </w:r>
      <w:r>
        <w:rPr>
          <w:sz w:val="24"/>
          <w:szCs w:val="24"/>
        </w:rPr>
        <w:t>-</w:t>
      </w:r>
      <w:r w:rsidRPr="00A96743">
        <w:rPr>
          <w:sz w:val="24"/>
          <w:szCs w:val="24"/>
        </w:rPr>
        <w:t>in Azure by launching Remote Desktop Service on a local PC.</w:t>
      </w:r>
    </w:p>
    <w:p w14:paraId="4E5DFCF7" w14:textId="6153D9B8" w:rsidR="00804A04" w:rsidRPr="00F002D9" w:rsidRDefault="00804A04" w:rsidP="00F002D9">
      <w:pPr>
        <w:jc w:val="both"/>
        <w:rPr>
          <w:sz w:val="24"/>
          <w:szCs w:val="24"/>
        </w:rPr>
      </w:pPr>
      <w:r>
        <w:rPr>
          <w:noProof/>
          <w:sz w:val="24"/>
          <w:szCs w:val="24"/>
        </w:rPr>
        <w:lastRenderedPageBreak/>
        <w:drawing>
          <wp:inline distT="0" distB="0" distL="0" distR="0" wp14:anchorId="2F4C6C81" wp14:editId="157FC276">
            <wp:extent cx="5724525" cy="3219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711B0149" w14:textId="34610BCC" w:rsidR="00E1383E" w:rsidRDefault="00E1383E" w:rsidP="00E1383E">
      <w:pPr>
        <w:pStyle w:val="ListParagraph"/>
        <w:numPr>
          <w:ilvl w:val="0"/>
          <w:numId w:val="21"/>
        </w:numPr>
        <w:jc w:val="both"/>
        <w:rPr>
          <w:b/>
          <w:bCs/>
          <w:sz w:val="24"/>
          <w:szCs w:val="24"/>
        </w:rPr>
      </w:pPr>
      <w:r w:rsidRPr="007F7915">
        <w:rPr>
          <w:b/>
          <w:bCs/>
          <w:sz w:val="24"/>
          <w:szCs w:val="24"/>
        </w:rPr>
        <w:t>Microsoft Azure Active Directory</w:t>
      </w:r>
    </w:p>
    <w:p w14:paraId="0A0E523A" w14:textId="4C204076" w:rsidR="00804A04" w:rsidRPr="00804A04" w:rsidRDefault="00804A04" w:rsidP="00804A04">
      <w:pPr>
        <w:jc w:val="both"/>
        <w:rPr>
          <w:b/>
          <w:bCs/>
          <w:sz w:val="24"/>
          <w:szCs w:val="24"/>
        </w:rPr>
      </w:pPr>
      <w:r>
        <w:rPr>
          <w:b/>
          <w:bCs/>
          <w:noProof/>
          <w:sz w:val="24"/>
          <w:szCs w:val="24"/>
        </w:rPr>
        <w:drawing>
          <wp:inline distT="0" distB="0" distL="0" distR="0" wp14:anchorId="57044071" wp14:editId="2BC0E589">
            <wp:extent cx="5724525" cy="3219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818" cy="3221302"/>
                    </a:xfrm>
                    <a:prstGeom prst="rect">
                      <a:avLst/>
                    </a:prstGeom>
                    <a:noFill/>
                    <a:ln>
                      <a:noFill/>
                    </a:ln>
                  </pic:spPr>
                </pic:pic>
              </a:graphicData>
            </a:graphic>
          </wp:inline>
        </w:drawing>
      </w:r>
    </w:p>
    <w:p w14:paraId="1F927D4F" w14:textId="77777777" w:rsidR="00A60837" w:rsidRDefault="005661B3" w:rsidP="00A60837">
      <w:pPr>
        <w:jc w:val="both"/>
        <w:rPr>
          <w:sz w:val="24"/>
          <w:szCs w:val="24"/>
        </w:rPr>
      </w:pPr>
      <w:r w:rsidRPr="005661B3">
        <w:rPr>
          <w:sz w:val="24"/>
          <w:szCs w:val="24"/>
        </w:rPr>
        <w:t xml:space="preserve">It is used by organizations that want to migrate resources from on-premises to Azure. In this section, we'll learn about </w:t>
      </w:r>
      <w:r w:rsidR="00341454">
        <w:rPr>
          <w:sz w:val="24"/>
          <w:szCs w:val="24"/>
        </w:rPr>
        <w:t xml:space="preserve">the </w:t>
      </w:r>
      <w:r w:rsidRPr="005661B3">
        <w:rPr>
          <w:sz w:val="24"/>
          <w:szCs w:val="24"/>
        </w:rPr>
        <w:t xml:space="preserve">Active index, which provides verification and personality benefits to premises-based cloud users who are attempting to migrate to an Azure environment. </w:t>
      </w:r>
      <w:r w:rsidR="0021311A">
        <w:rPr>
          <w:sz w:val="24"/>
          <w:szCs w:val="24"/>
        </w:rPr>
        <w:t>A</w:t>
      </w:r>
      <w:r w:rsidR="0021311A" w:rsidRPr="00912A1C">
        <w:rPr>
          <w:sz w:val="24"/>
          <w:szCs w:val="24"/>
        </w:rPr>
        <w:t xml:space="preserve"> Microsoft cloud-based identity and access management service that allows your employees to sign in and access resources. </w:t>
      </w:r>
    </w:p>
    <w:p w14:paraId="340D50CC" w14:textId="3E9A0174" w:rsidR="00E1383E" w:rsidRPr="00A60837" w:rsidRDefault="00E1383E" w:rsidP="00A60837">
      <w:pPr>
        <w:pStyle w:val="ListParagraph"/>
        <w:numPr>
          <w:ilvl w:val="0"/>
          <w:numId w:val="21"/>
        </w:numPr>
        <w:jc w:val="both"/>
        <w:rPr>
          <w:b/>
          <w:bCs/>
          <w:sz w:val="24"/>
          <w:szCs w:val="24"/>
        </w:rPr>
      </w:pPr>
      <w:r w:rsidRPr="00A60837">
        <w:rPr>
          <w:b/>
          <w:bCs/>
          <w:sz w:val="24"/>
          <w:szCs w:val="24"/>
        </w:rPr>
        <w:t>Microsoft Azure Networking</w:t>
      </w:r>
    </w:p>
    <w:p w14:paraId="2824DB51" w14:textId="208E5BD6" w:rsidR="004E7CE4" w:rsidRDefault="004E7CE4" w:rsidP="000574D6">
      <w:pPr>
        <w:jc w:val="both"/>
        <w:rPr>
          <w:sz w:val="24"/>
          <w:szCs w:val="24"/>
        </w:rPr>
      </w:pPr>
      <w:r w:rsidRPr="004E7CE4">
        <w:rPr>
          <w:sz w:val="24"/>
          <w:szCs w:val="24"/>
        </w:rPr>
        <w:t xml:space="preserve">We'll look at networking with Azure and how to create virtual networks like VPNs. We also learned how to set up a VPN and the benefits of doing so. The burden balancer is a function </w:t>
      </w:r>
      <w:r w:rsidRPr="004E7CE4">
        <w:rPr>
          <w:sz w:val="24"/>
          <w:szCs w:val="24"/>
        </w:rPr>
        <w:lastRenderedPageBreak/>
        <w:t>that allows you to manage your associations</w:t>
      </w:r>
      <w:r w:rsidR="00D723CC">
        <w:rPr>
          <w:sz w:val="24"/>
          <w:szCs w:val="24"/>
        </w:rPr>
        <w:t xml:space="preserve">. </w:t>
      </w:r>
      <w:r w:rsidRPr="004E7CE4">
        <w:rPr>
          <w:sz w:val="24"/>
          <w:szCs w:val="24"/>
        </w:rPr>
        <w:t>To create a VPN, Virtual Network Ga</w:t>
      </w:r>
      <w:r w:rsidR="008A6523">
        <w:rPr>
          <w:sz w:val="24"/>
          <w:szCs w:val="24"/>
        </w:rPr>
        <w:t>te</w:t>
      </w:r>
      <w:r w:rsidRPr="004E7CE4">
        <w:rPr>
          <w:sz w:val="24"/>
          <w:szCs w:val="24"/>
        </w:rPr>
        <w:t>ways is used</w:t>
      </w:r>
      <w:r w:rsidR="00F57FD5" w:rsidRPr="00F57FD5">
        <w:rPr>
          <w:sz w:val="24"/>
          <w:szCs w:val="24"/>
        </w:rPr>
        <w:t xml:space="preserve">. In Azure, we also learned about network security and DNS (Domain </w:t>
      </w:r>
      <w:r w:rsidR="00120013">
        <w:rPr>
          <w:sz w:val="24"/>
          <w:szCs w:val="24"/>
        </w:rPr>
        <w:t>N</w:t>
      </w:r>
      <w:r w:rsidR="00F57FD5" w:rsidRPr="00F57FD5">
        <w:rPr>
          <w:sz w:val="24"/>
          <w:szCs w:val="24"/>
        </w:rPr>
        <w:t xml:space="preserve">ame </w:t>
      </w:r>
      <w:r w:rsidR="00120013">
        <w:rPr>
          <w:sz w:val="24"/>
          <w:szCs w:val="24"/>
        </w:rPr>
        <w:t>S</w:t>
      </w:r>
      <w:r w:rsidR="00F57FD5" w:rsidRPr="00F57FD5">
        <w:rPr>
          <w:sz w:val="24"/>
          <w:szCs w:val="24"/>
        </w:rPr>
        <w:t>erver). The Azure Networking service has a lot of potential</w:t>
      </w:r>
      <w:r w:rsidR="00341454">
        <w:rPr>
          <w:sz w:val="24"/>
          <w:szCs w:val="24"/>
        </w:rPr>
        <w:t>s</w:t>
      </w:r>
      <w:r w:rsidR="00995200">
        <w:rPr>
          <w:sz w:val="24"/>
          <w:szCs w:val="24"/>
        </w:rPr>
        <w:t>.</w:t>
      </w:r>
    </w:p>
    <w:p w14:paraId="2E572CA0" w14:textId="6F80E006" w:rsidR="007C712F" w:rsidRPr="00924BD4" w:rsidRDefault="00B613E8" w:rsidP="00D723CC">
      <w:pPr>
        <w:jc w:val="both"/>
        <w:rPr>
          <w:sz w:val="24"/>
          <w:szCs w:val="24"/>
        </w:rPr>
      </w:pPr>
      <w:r>
        <w:rPr>
          <w:noProof/>
          <w:sz w:val="24"/>
          <w:szCs w:val="24"/>
        </w:rPr>
        <w:drawing>
          <wp:inline distT="0" distB="0" distL="0" distR="0" wp14:anchorId="2AE74A42" wp14:editId="797C61FC">
            <wp:extent cx="5724525" cy="3219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0FDF2BD9" w14:textId="5E3D6670" w:rsidR="00ED2C11" w:rsidRDefault="00BB3078" w:rsidP="002316D1">
      <w:pPr>
        <w:spacing w:line="240" w:lineRule="auto"/>
        <w:jc w:val="both"/>
        <w:rPr>
          <w:sz w:val="24"/>
          <w:szCs w:val="24"/>
        </w:rPr>
      </w:pPr>
      <w:r w:rsidRPr="00BB3078">
        <w:rPr>
          <w:b/>
          <w:bCs/>
          <w:sz w:val="28"/>
          <w:szCs w:val="28"/>
        </w:rPr>
        <w:t>Conclusion:</w:t>
      </w:r>
    </w:p>
    <w:p w14:paraId="4D111A6E" w14:textId="243DBB1A" w:rsidR="00D77FA6" w:rsidRDefault="009A6F2A" w:rsidP="002316D1">
      <w:pPr>
        <w:spacing w:line="240" w:lineRule="auto"/>
        <w:jc w:val="both"/>
        <w:rPr>
          <w:sz w:val="24"/>
          <w:szCs w:val="24"/>
        </w:rPr>
      </w:pPr>
      <w:r w:rsidRPr="005C4B10">
        <w:rPr>
          <w:sz w:val="24"/>
          <w:szCs w:val="24"/>
        </w:rPr>
        <w:t>This certification covers the fundamentals of Azure, including how to deal with the company's cloud-based storage and networking services, which can scale up or down as the needs of the company change.</w:t>
      </w:r>
      <w:r>
        <w:rPr>
          <w:sz w:val="24"/>
          <w:szCs w:val="24"/>
        </w:rPr>
        <w:t xml:space="preserve"> </w:t>
      </w:r>
      <w:r w:rsidR="00DF0AB5" w:rsidRPr="00DF0AB5">
        <w:rPr>
          <w:sz w:val="24"/>
          <w:szCs w:val="24"/>
        </w:rPr>
        <w:t>Microsoft Azure is a massive cloud platform that offers more than 100 different services. These services are intended for usage with a variety of web-based applications, including Web apps, server apps, and additional features such as Virtual Machines, Scalable resources, Machine Learning models on big data platforms, and Huge data management APIs and resources, among others.</w:t>
      </w:r>
      <w:r>
        <w:rPr>
          <w:sz w:val="24"/>
          <w:szCs w:val="24"/>
        </w:rPr>
        <w:t xml:space="preserve"> </w:t>
      </w:r>
      <w:r w:rsidR="00D77FA6" w:rsidRPr="00D77FA6">
        <w:rPr>
          <w:sz w:val="24"/>
          <w:szCs w:val="24"/>
        </w:rPr>
        <w:t xml:space="preserve">The </w:t>
      </w:r>
      <w:r>
        <w:rPr>
          <w:sz w:val="24"/>
          <w:szCs w:val="24"/>
        </w:rPr>
        <w:t>tutor</w:t>
      </w:r>
      <w:r w:rsidR="00D77FA6" w:rsidRPr="00D77FA6">
        <w:rPr>
          <w:sz w:val="24"/>
          <w:szCs w:val="24"/>
        </w:rPr>
        <w:t xml:space="preserve"> went over Azure management tools, cost-cutting strategies, and how to use PowerShell scripting to manage Azure accounts and customize parameters</w:t>
      </w:r>
      <w:r w:rsidR="00E334D4">
        <w:rPr>
          <w:sz w:val="24"/>
          <w:szCs w:val="24"/>
        </w:rPr>
        <w:t>.</w:t>
      </w:r>
    </w:p>
    <w:p w14:paraId="4E152D76" w14:textId="77777777" w:rsidR="00093487" w:rsidRDefault="00093487" w:rsidP="00093487">
      <w:pPr>
        <w:spacing w:line="240" w:lineRule="auto"/>
        <w:jc w:val="both"/>
        <w:rPr>
          <w:b/>
          <w:bCs/>
          <w:sz w:val="28"/>
          <w:szCs w:val="28"/>
        </w:rPr>
      </w:pPr>
      <w:r>
        <w:rPr>
          <w:b/>
          <w:bCs/>
          <w:sz w:val="28"/>
          <w:szCs w:val="28"/>
        </w:rPr>
        <w:t>References:</w:t>
      </w:r>
    </w:p>
    <w:p w14:paraId="1D7DE36F" w14:textId="77777777" w:rsidR="00093487" w:rsidRDefault="00093487" w:rsidP="00093487">
      <w:pPr>
        <w:jc w:val="both"/>
        <w:rPr>
          <w:sz w:val="24"/>
          <w:szCs w:val="24"/>
        </w:rPr>
      </w:pPr>
      <w:r>
        <w:rPr>
          <w:sz w:val="24"/>
          <w:szCs w:val="24"/>
        </w:rPr>
        <w:t xml:space="preserve">[1] David Elfassy. (Sept 12, 2019). </w:t>
      </w:r>
      <w:r w:rsidRPr="000213B1">
        <w:rPr>
          <w:sz w:val="24"/>
          <w:szCs w:val="24"/>
        </w:rPr>
        <w:t>Azure Essential Administration Training</w:t>
      </w:r>
      <w:r>
        <w:rPr>
          <w:sz w:val="24"/>
          <w:szCs w:val="24"/>
        </w:rPr>
        <w:t xml:space="preserve">. </w:t>
      </w:r>
      <w:r w:rsidRPr="00273F38">
        <w:rPr>
          <w:i/>
          <w:iCs/>
          <w:sz w:val="24"/>
          <w:szCs w:val="24"/>
        </w:rPr>
        <w:t>LinkedIn Learning</w:t>
      </w:r>
      <w:r>
        <w:rPr>
          <w:sz w:val="24"/>
          <w:szCs w:val="24"/>
        </w:rPr>
        <w:t xml:space="preserve">. </w:t>
      </w:r>
      <w:r w:rsidRPr="000213B1">
        <w:rPr>
          <w:sz w:val="24"/>
          <w:szCs w:val="24"/>
        </w:rPr>
        <w:t>Retrieved from</w:t>
      </w:r>
      <w:r>
        <w:rPr>
          <w:sz w:val="24"/>
          <w:szCs w:val="24"/>
        </w:rPr>
        <w:t xml:space="preserve"> </w:t>
      </w:r>
      <w:r w:rsidRPr="000213B1">
        <w:rPr>
          <w:sz w:val="24"/>
          <w:szCs w:val="24"/>
        </w:rPr>
        <w:t>https://www.linkedin.com/learning/azure-administration-essential-training/the-essentials-of-microsoft-azure?u=74653650</w:t>
      </w:r>
    </w:p>
    <w:p w14:paraId="50BEB1B5" w14:textId="77777777" w:rsidR="006A6BC9" w:rsidRDefault="006A6BC9" w:rsidP="00D3040A">
      <w:pPr>
        <w:spacing w:line="240" w:lineRule="auto"/>
        <w:jc w:val="both"/>
        <w:rPr>
          <w:b/>
          <w:bCs/>
          <w:sz w:val="28"/>
          <w:szCs w:val="28"/>
        </w:rPr>
      </w:pPr>
    </w:p>
    <w:p w14:paraId="23AC1669" w14:textId="77777777" w:rsidR="006A6BC9" w:rsidRDefault="006A6BC9" w:rsidP="00D3040A">
      <w:pPr>
        <w:spacing w:line="240" w:lineRule="auto"/>
        <w:jc w:val="both"/>
        <w:rPr>
          <w:b/>
          <w:bCs/>
          <w:sz w:val="28"/>
          <w:szCs w:val="28"/>
        </w:rPr>
      </w:pPr>
    </w:p>
    <w:p w14:paraId="2A5BC43D" w14:textId="77777777" w:rsidR="006A6BC9" w:rsidRDefault="006A6BC9" w:rsidP="00D3040A">
      <w:pPr>
        <w:spacing w:line="240" w:lineRule="auto"/>
        <w:jc w:val="both"/>
        <w:rPr>
          <w:b/>
          <w:bCs/>
          <w:sz w:val="28"/>
          <w:szCs w:val="28"/>
        </w:rPr>
      </w:pPr>
    </w:p>
    <w:p w14:paraId="69BF2903" w14:textId="0FEFB143" w:rsidR="006A6BC9" w:rsidRDefault="006A6BC9" w:rsidP="00D3040A">
      <w:pPr>
        <w:spacing w:line="240" w:lineRule="auto"/>
        <w:jc w:val="both"/>
        <w:rPr>
          <w:b/>
          <w:bCs/>
          <w:sz w:val="28"/>
          <w:szCs w:val="28"/>
        </w:rPr>
      </w:pPr>
    </w:p>
    <w:p w14:paraId="7970080A" w14:textId="77777777" w:rsidR="000A1AE6" w:rsidRDefault="000A1AE6" w:rsidP="00D3040A">
      <w:pPr>
        <w:spacing w:line="240" w:lineRule="auto"/>
        <w:jc w:val="both"/>
        <w:rPr>
          <w:b/>
          <w:bCs/>
          <w:sz w:val="28"/>
          <w:szCs w:val="28"/>
        </w:rPr>
      </w:pPr>
    </w:p>
    <w:p w14:paraId="18F53377" w14:textId="5E7280AC" w:rsidR="00D3040A" w:rsidRDefault="00D3040A" w:rsidP="00D3040A">
      <w:pPr>
        <w:spacing w:line="240" w:lineRule="auto"/>
        <w:jc w:val="both"/>
        <w:rPr>
          <w:b/>
          <w:bCs/>
          <w:sz w:val="28"/>
          <w:szCs w:val="28"/>
        </w:rPr>
      </w:pPr>
      <w:r>
        <w:rPr>
          <w:b/>
          <w:bCs/>
          <w:sz w:val="28"/>
          <w:szCs w:val="28"/>
        </w:rPr>
        <w:lastRenderedPageBreak/>
        <w:t>Certification:</w:t>
      </w:r>
    </w:p>
    <w:p w14:paraId="596CB874" w14:textId="6A439672" w:rsidR="00824333" w:rsidRDefault="006A6BC9" w:rsidP="00681B2E">
      <w:pPr>
        <w:spacing w:line="240" w:lineRule="auto"/>
        <w:jc w:val="center"/>
        <w:rPr>
          <w:sz w:val="24"/>
          <w:szCs w:val="24"/>
        </w:rPr>
      </w:pPr>
      <w:r>
        <w:rPr>
          <w:noProof/>
          <w:sz w:val="24"/>
          <w:szCs w:val="24"/>
        </w:rPr>
        <w:drawing>
          <wp:inline distT="0" distB="0" distL="0" distR="0" wp14:anchorId="0536F556" wp14:editId="29FF7C01">
            <wp:extent cx="5438775" cy="420104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57042" cy="4215157"/>
                    </a:xfrm>
                    <a:prstGeom prst="rect">
                      <a:avLst/>
                    </a:prstGeom>
                    <a:noFill/>
                    <a:ln>
                      <a:noFill/>
                    </a:ln>
                  </pic:spPr>
                </pic:pic>
              </a:graphicData>
            </a:graphic>
          </wp:inline>
        </w:drawing>
      </w:r>
    </w:p>
    <w:p w14:paraId="5F543BEB" w14:textId="53E475FF" w:rsidR="00AA049B" w:rsidRPr="005E3FB7" w:rsidRDefault="00681B2E" w:rsidP="00941193">
      <w:pPr>
        <w:spacing w:line="240" w:lineRule="auto"/>
        <w:jc w:val="center"/>
        <w:rPr>
          <w:sz w:val="24"/>
          <w:szCs w:val="24"/>
        </w:rPr>
      </w:pPr>
      <w:r>
        <w:rPr>
          <w:noProof/>
          <w:sz w:val="24"/>
          <w:szCs w:val="24"/>
        </w:rPr>
        <w:drawing>
          <wp:inline distT="0" distB="0" distL="0" distR="0" wp14:anchorId="4B9BE9BB" wp14:editId="5D13868D">
            <wp:extent cx="5433165" cy="4196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33375" cy="4196877"/>
                    </a:xfrm>
                    <a:prstGeom prst="rect">
                      <a:avLst/>
                    </a:prstGeom>
                    <a:noFill/>
                    <a:ln>
                      <a:noFill/>
                    </a:ln>
                  </pic:spPr>
                </pic:pic>
              </a:graphicData>
            </a:graphic>
          </wp:inline>
        </w:drawing>
      </w:r>
    </w:p>
    <w:sectPr w:rsidR="00AA049B" w:rsidRPr="005E3FB7">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C1230" w14:textId="77777777" w:rsidR="00994C31" w:rsidRDefault="00994C31" w:rsidP="00582641">
      <w:pPr>
        <w:spacing w:after="0" w:line="240" w:lineRule="auto"/>
      </w:pPr>
      <w:r>
        <w:separator/>
      </w:r>
    </w:p>
  </w:endnote>
  <w:endnote w:type="continuationSeparator" w:id="0">
    <w:p w14:paraId="61D8E84F" w14:textId="77777777" w:rsidR="00994C31" w:rsidRDefault="00994C31" w:rsidP="00582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EAAF4" w14:textId="77777777" w:rsidR="00994C31" w:rsidRDefault="00994C31" w:rsidP="00582641">
      <w:pPr>
        <w:spacing w:after="0" w:line="240" w:lineRule="auto"/>
      </w:pPr>
      <w:r>
        <w:separator/>
      </w:r>
    </w:p>
  </w:footnote>
  <w:footnote w:type="continuationSeparator" w:id="0">
    <w:p w14:paraId="218027AA" w14:textId="77777777" w:rsidR="00994C31" w:rsidRDefault="00994C31" w:rsidP="00582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61691" w14:textId="05506E5B" w:rsidR="00317B48" w:rsidRPr="00317B48" w:rsidRDefault="00317B48" w:rsidP="00317B48">
    <w:pPr>
      <w:pStyle w:val="Header"/>
    </w:pPr>
    <w:r w:rsidRPr="00317B48">
      <w:t>Week</w:t>
    </w:r>
    <w:r w:rsidR="00561AE2">
      <w:t>5</w:t>
    </w:r>
    <w:r w:rsidRPr="00317B48">
      <w:t>-Assignmen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4E99"/>
    <w:multiLevelType w:val="multilevel"/>
    <w:tmpl w:val="2072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0B0EB6"/>
    <w:multiLevelType w:val="hybridMultilevel"/>
    <w:tmpl w:val="3EF0C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E4DB9"/>
    <w:multiLevelType w:val="hybridMultilevel"/>
    <w:tmpl w:val="50F09F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EB122A"/>
    <w:multiLevelType w:val="multilevel"/>
    <w:tmpl w:val="2758A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B0C5C"/>
    <w:multiLevelType w:val="multilevel"/>
    <w:tmpl w:val="B44EA7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6355F7"/>
    <w:multiLevelType w:val="hybridMultilevel"/>
    <w:tmpl w:val="50F09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01476"/>
    <w:multiLevelType w:val="multilevel"/>
    <w:tmpl w:val="2C58B4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26101E5"/>
    <w:multiLevelType w:val="multilevel"/>
    <w:tmpl w:val="C6180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5B51878"/>
    <w:multiLevelType w:val="multilevel"/>
    <w:tmpl w:val="C7303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4B3416"/>
    <w:multiLevelType w:val="hybridMultilevel"/>
    <w:tmpl w:val="B950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B40958"/>
    <w:multiLevelType w:val="hybridMultilevel"/>
    <w:tmpl w:val="34562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3F69FC"/>
    <w:multiLevelType w:val="multilevel"/>
    <w:tmpl w:val="67FA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B064212"/>
    <w:multiLevelType w:val="multilevel"/>
    <w:tmpl w:val="D010B6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627C6C"/>
    <w:multiLevelType w:val="hybridMultilevel"/>
    <w:tmpl w:val="D1A086BA"/>
    <w:lvl w:ilvl="0" w:tplc="176CF14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590012"/>
    <w:multiLevelType w:val="hybridMultilevel"/>
    <w:tmpl w:val="C83C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7044A5"/>
    <w:multiLevelType w:val="hybridMultilevel"/>
    <w:tmpl w:val="41C2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08371F"/>
    <w:multiLevelType w:val="multilevel"/>
    <w:tmpl w:val="C3DED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89A2278"/>
    <w:multiLevelType w:val="hybridMultilevel"/>
    <w:tmpl w:val="061A6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CB2E77"/>
    <w:multiLevelType w:val="hybridMultilevel"/>
    <w:tmpl w:val="A3EAB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42424"/>
    <w:multiLevelType w:val="multilevel"/>
    <w:tmpl w:val="6338B8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7"/>
  </w:num>
  <w:num w:numId="3">
    <w:abstractNumId w:val="16"/>
  </w:num>
  <w:num w:numId="4">
    <w:abstractNumId w:val="3"/>
  </w:num>
  <w:num w:numId="5">
    <w:abstractNumId w:val="11"/>
  </w:num>
  <w:num w:numId="6">
    <w:abstractNumId w:val="19"/>
  </w:num>
  <w:num w:numId="7">
    <w:abstractNumId w:val="12"/>
  </w:num>
  <w:num w:numId="8">
    <w:abstractNumId w:val="12"/>
  </w:num>
  <w:num w:numId="9">
    <w:abstractNumId w:val="1"/>
  </w:num>
  <w:num w:numId="10">
    <w:abstractNumId w:val="15"/>
  </w:num>
  <w:num w:numId="11">
    <w:abstractNumId w:val="14"/>
  </w:num>
  <w:num w:numId="12">
    <w:abstractNumId w:val="10"/>
  </w:num>
  <w:num w:numId="13">
    <w:abstractNumId w:val="18"/>
  </w:num>
  <w:num w:numId="14">
    <w:abstractNumId w:val="4"/>
  </w:num>
  <w:num w:numId="15">
    <w:abstractNumId w:val="7"/>
  </w:num>
  <w:num w:numId="16">
    <w:abstractNumId w:val="0"/>
  </w:num>
  <w:num w:numId="17">
    <w:abstractNumId w:val="8"/>
  </w:num>
  <w:num w:numId="18">
    <w:abstractNumId w:val="6"/>
  </w:num>
  <w:num w:numId="19">
    <w:abstractNumId w:val="13"/>
  </w:num>
  <w:num w:numId="20">
    <w:abstractNumId w:val="5"/>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A3MrYwMDE2NjNS0lEKTi0uzszPAykwNKoFAMCts2gtAAAA"/>
  </w:docVars>
  <w:rsids>
    <w:rsidRoot w:val="00311DD5"/>
    <w:rsid w:val="0000316A"/>
    <w:rsid w:val="00005448"/>
    <w:rsid w:val="00005DD7"/>
    <w:rsid w:val="00006F03"/>
    <w:rsid w:val="000072C8"/>
    <w:rsid w:val="00012A65"/>
    <w:rsid w:val="00017B55"/>
    <w:rsid w:val="000213B1"/>
    <w:rsid w:val="000214F7"/>
    <w:rsid w:val="00030FA4"/>
    <w:rsid w:val="00033919"/>
    <w:rsid w:val="00034B46"/>
    <w:rsid w:val="000351C1"/>
    <w:rsid w:val="000361B6"/>
    <w:rsid w:val="000428A6"/>
    <w:rsid w:val="00042B4F"/>
    <w:rsid w:val="000574D6"/>
    <w:rsid w:val="00060F44"/>
    <w:rsid w:val="000625E4"/>
    <w:rsid w:val="000634F9"/>
    <w:rsid w:val="0006415B"/>
    <w:rsid w:val="00066B66"/>
    <w:rsid w:val="00066DFA"/>
    <w:rsid w:val="00067320"/>
    <w:rsid w:val="000728CC"/>
    <w:rsid w:val="0008269A"/>
    <w:rsid w:val="00085401"/>
    <w:rsid w:val="00086326"/>
    <w:rsid w:val="00087120"/>
    <w:rsid w:val="00087FC0"/>
    <w:rsid w:val="00090D2A"/>
    <w:rsid w:val="000933D3"/>
    <w:rsid w:val="00093487"/>
    <w:rsid w:val="00094B44"/>
    <w:rsid w:val="00095440"/>
    <w:rsid w:val="000A1AE6"/>
    <w:rsid w:val="000B104A"/>
    <w:rsid w:val="000B1318"/>
    <w:rsid w:val="000B4CD4"/>
    <w:rsid w:val="000C421F"/>
    <w:rsid w:val="000C5E93"/>
    <w:rsid w:val="000C7BAC"/>
    <w:rsid w:val="000D1D48"/>
    <w:rsid w:val="000D1FA3"/>
    <w:rsid w:val="000D51AA"/>
    <w:rsid w:val="000E05DE"/>
    <w:rsid w:val="000E21E2"/>
    <w:rsid w:val="000F3F28"/>
    <w:rsid w:val="000F6259"/>
    <w:rsid w:val="00103BCC"/>
    <w:rsid w:val="00111C07"/>
    <w:rsid w:val="0011514B"/>
    <w:rsid w:val="00120013"/>
    <w:rsid w:val="00120CD2"/>
    <w:rsid w:val="00124F44"/>
    <w:rsid w:val="00126889"/>
    <w:rsid w:val="00131EDC"/>
    <w:rsid w:val="001347DE"/>
    <w:rsid w:val="0013489F"/>
    <w:rsid w:val="00135CC2"/>
    <w:rsid w:val="00136624"/>
    <w:rsid w:val="00145C1F"/>
    <w:rsid w:val="00146A37"/>
    <w:rsid w:val="00150798"/>
    <w:rsid w:val="00151675"/>
    <w:rsid w:val="00152422"/>
    <w:rsid w:val="001602E8"/>
    <w:rsid w:val="0016072E"/>
    <w:rsid w:val="001625EA"/>
    <w:rsid w:val="0016475F"/>
    <w:rsid w:val="001650B4"/>
    <w:rsid w:val="00171136"/>
    <w:rsid w:val="001800CE"/>
    <w:rsid w:val="001850DD"/>
    <w:rsid w:val="00185D57"/>
    <w:rsid w:val="00186EA2"/>
    <w:rsid w:val="001879E3"/>
    <w:rsid w:val="00190F57"/>
    <w:rsid w:val="00191092"/>
    <w:rsid w:val="00191876"/>
    <w:rsid w:val="00192FC8"/>
    <w:rsid w:val="001931CF"/>
    <w:rsid w:val="001950D9"/>
    <w:rsid w:val="001A4553"/>
    <w:rsid w:val="001A5B65"/>
    <w:rsid w:val="001B04DA"/>
    <w:rsid w:val="001B2163"/>
    <w:rsid w:val="001B71B9"/>
    <w:rsid w:val="001C3E67"/>
    <w:rsid w:val="001C62EB"/>
    <w:rsid w:val="001D0EEF"/>
    <w:rsid w:val="001D1DF3"/>
    <w:rsid w:val="001D20AD"/>
    <w:rsid w:val="001D280F"/>
    <w:rsid w:val="001E1266"/>
    <w:rsid w:val="001E20D8"/>
    <w:rsid w:val="001E2E6F"/>
    <w:rsid w:val="001E447A"/>
    <w:rsid w:val="001F2AE0"/>
    <w:rsid w:val="001F4F12"/>
    <w:rsid w:val="001F5DEA"/>
    <w:rsid w:val="00201027"/>
    <w:rsid w:val="00203AAB"/>
    <w:rsid w:val="00205C31"/>
    <w:rsid w:val="00210870"/>
    <w:rsid w:val="00212BC0"/>
    <w:rsid w:val="0021311A"/>
    <w:rsid w:val="002163B8"/>
    <w:rsid w:val="002305F8"/>
    <w:rsid w:val="00231002"/>
    <w:rsid w:val="002316D1"/>
    <w:rsid w:val="00240E03"/>
    <w:rsid w:val="002413C8"/>
    <w:rsid w:val="00243F0E"/>
    <w:rsid w:val="002454A7"/>
    <w:rsid w:val="00247721"/>
    <w:rsid w:val="002503D6"/>
    <w:rsid w:val="002503E6"/>
    <w:rsid w:val="00250803"/>
    <w:rsid w:val="00250914"/>
    <w:rsid w:val="0025374A"/>
    <w:rsid w:val="0025523A"/>
    <w:rsid w:val="00255A75"/>
    <w:rsid w:val="00256CAC"/>
    <w:rsid w:val="002604C9"/>
    <w:rsid w:val="0026081F"/>
    <w:rsid w:val="00262C77"/>
    <w:rsid w:val="002710FD"/>
    <w:rsid w:val="002716F9"/>
    <w:rsid w:val="00271999"/>
    <w:rsid w:val="00273F38"/>
    <w:rsid w:val="002747FF"/>
    <w:rsid w:val="00280004"/>
    <w:rsid w:val="0028076B"/>
    <w:rsid w:val="00284BEC"/>
    <w:rsid w:val="00285571"/>
    <w:rsid w:val="00291AA7"/>
    <w:rsid w:val="00293BAB"/>
    <w:rsid w:val="00296A3D"/>
    <w:rsid w:val="002A33F4"/>
    <w:rsid w:val="002A35CC"/>
    <w:rsid w:val="002A517A"/>
    <w:rsid w:val="002B64D8"/>
    <w:rsid w:val="002C0D72"/>
    <w:rsid w:val="002C29B8"/>
    <w:rsid w:val="002C2CA0"/>
    <w:rsid w:val="002C2F34"/>
    <w:rsid w:val="002C457C"/>
    <w:rsid w:val="002C50B5"/>
    <w:rsid w:val="002E397F"/>
    <w:rsid w:val="002E60A5"/>
    <w:rsid w:val="002F115F"/>
    <w:rsid w:val="002F1291"/>
    <w:rsid w:val="002F2C52"/>
    <w:rsid w:val="002F48A6"/>
    <w:rsid w:val="002F62DF"/>
    <w:rsid w:val="00301DAA"/>
    <w:rsid w:val="00301FD3"/>
    <w:rsid w:val="003057B3"/>
    <w:rsid w:val="00310D3B"/>
    <w:rsid w:val="00311DD5"/>
    <w:rsid w:val="003127A4"/>
    <w:rsid w:val="00312B88"/>
    <w:rsid w:val="00317756"/>
    <w:rsid w:val="00317B48"/>
    <w:rsid w:val="00320A5C"/>
    <w:rsid w:val="003216D2"/>
    <w:rsid w:val="00322211"/>
    <w:rsid w:val="003222C0"/>
    <w:rsid w:val="003262D2"/>
    <w:rsid w:val="00330612"/>
    <w:rsid w:val="00335440"/>
    <w:rsid w:val="00340184"/>
    <w:rsid w:val="00341454"/>
    <w:rsid w:val="00352336"/>
    <w:rsid w:val="00354346"/>
    <w:rsid w:val="003560DE"/>
    <w:rsid w:val="003564D0"/>
    <w:rsid w:val="0037192C"/>
    <w:rsid w:val="0037515C"/>
    <w:rsid w:val="0037557F"/>
    <w:rsid w:val="00376491"/>
    <w:rsid w:val="00384FEA"/>
    <w:rsid w:val="00385AA0"/>
    <w:rsid w:val="003949F6"/>
    <w:rsid w:val="0039776C"/>
    <w:rsid w:val="003A3914"/>
    <w:rsid w:val="003A47A5"/>
    <w:rsid w:val="003A5112"/>
    <w:rsid w:val="003A72D2"/>
    <w:rsid w:val="003B1728"/>
    <w:rsid w:val="003B4849"/>
    <w:rsid w:val="003B623B"/>
    <w:rsid w:val="003B62CA"/>
    <w:rsid w:val="003B721C"/>
    <w:rsid w:val="003C1FA0"/>
    <w:rsid w:val="003C2C6B"/>
    <w:rsid w:val="003C2E20"/>
    <w:rsid w:val="003C7A8E"/>
    <w:rsid w:val="003C7B99"/>
    <w:rsid w:val="003D1281"/>
    <w:rsid w:val="003D32AC"/>
    <w:rsid w:val="003D6CFF"/>
    <w:rsid w:val="003E02E5"/>
    <w:rsid w:val="003E2F66"/>
    <w:rsid w:val="003E39CE"/>
    <w:rsid w:val="003E6102"/>
    <w:rsid w:val="003F3A23"/>
    <w:rsid w:val="003F6866"/>
    <w:rsid w:val="003F7155"/>
    <w:rsid w:val="00401021"/>
    <w:rsid w:val="00410051"/>
    <w:rsid w:val="00410E1F"/>
    <w:rsid w:val="00411D0E"/>
    <w:rsid w:val="00412D94"/>
    <w:rsid w:val="00412FCA"/>
    <w:rsid w:val="00413DCB"/>
    <w:rsid w:val="004177BC"/>
    <w:rsid w:val="004201CA"/>
    <w:rsid w:val="00424D8C"/>
    <w:rsid w:val="00424E49"/>
    <w:rsid w:val="00425CA6"/>
    <w:rsid w:val="004373A0"/>
    <w:rsid w:val="004448AA"/>
    <w:rsid w:val="00454989"/>
    <w:rsid w:val="00465D7F"/>
    <w:rsid w:val="00473C57"/>
    <w:rsid w:val="00473FA8"/>
    <w:rsid w:val="00475542"/>
    <w:rsid w:val="00484CBC"/>
    <w:rsid w:val="00484CC6"/>
    <w:rsid w:val="00491894"/>
    <w:rsid w:val="00495830"/>
    <w:rsid w:val="00496A22"/>
    <w:rsid w:val="004A02E3"/>
    <w:rsid w:val="004A0AB2"/>
    <w:rsid w:val="004A2D88"/>
    <w:rsid w:val="004A6E20"/>
    <w:rsid w:val="004B0D3B"/>
    <w:rsid w:val="004B12A6"/>
    <w:rsid w:val="004C3B3B"/>
    <w:rsid w:val="004C4928"/>
    <w:rsid w:val="004C4AA9"/>
    <w:rsid w:val="004D2DC3"/>
    <w:rsid w:val="004D38F2"/>
    <w:rsid w:val="004D4BE5"/>
    <w:rsid w:val="004D7B84"/>
    <w:rsid w:val="004E1BEF"/>
    <w:rsid w:val="004E461C"/>
    <w:rsid w:val="004E4D2B"/>
    <w:rsid w:val="004E518B"/>
    <w:rsid w:val="004E7CE4"/>
    <w:rsid w:val="004F0E65"/>
    <w:rsid w:val="004F47B8"/>
    <w:rsid w:val="004F6DC0"/>
    <w:rsid w:val="00500D67"/>
    <w:rsid w:val="0050653E"/>
    <w:rsid w:val="00510690"/>
    <w:rsid w:val="005145DB"/>
    <w:rsid w:val="00517573"/>
    <w:rsid w:val="005246AD"/>
    <w:rsid w:val="0052579D"/>
    <w:rsid w:val="00527B04"/>
    <w:rsid w:val="00527CAB"/>
    <w:rsid w:val="00527EAF"/>
    <w:rsid w:val="00530A67"/>
    <w:rsid w:val="00532478"/>
    <w:rsid w:val="00534C76"/>
    <w:rsid w:val="00537152"/>
    <w:rsid w:val="005401B0"/>
    <w:rsid w:val="005423D8"/>
    <w:rsid w:val="00542517"/>
    <w:rsid w:val="00547D70"/>
    <w:rsid w:val="005508E4"/>
    <w:rsid w:val="0056035B"/>
    <w:rsid w:val="00561AE2"/>
    <w:rsid w:val="00563218"/>
    <w:rsid w:val="005635CA"/>
    <w:rsid w:val="005661B3"/>
    <w:rsid w:val="00566EE0"/>
    <w:rsid w:val="005676B4"/>
    <w:rsid w:val="00570A34"/>
    <w:rsid w:val="00571F60"/>
    <w:rsid w:val="00572908"/>
    <w:rsid w:val="00572A10"/>
    <w:rsid w:val="005743AF"/>
    <w:rsid w:val="00574A01"/>
    <w:rsid w:val="0057503E"/>
    <w:rsid w:val="0057517E"/>
    <w:rsid w:val="0057629F"/>
    <w:rsid w:val="005762A9"/>
    <w:rsid w:val="00577ED1"/>
    <w:rsid w:val="005814DB"/>
    <w:rsid w:val="00582641"/>
    <w:rsid w:val="0058515B"/>
    <w:rsid w:val="00587078"/>
    <w:rsid w:val="005916A8"/>
    <w:rsid w:val="0059273F"/>
    <w:rsid w:val="0059342D"/>
    <w:rsid w:val="005A0953"/>
    <w:rsid w:val="005A0DD9"/>
    <w:rsid w:val="005A4608"/>
    <w:rsid w:val="005A5E5F"/>
    <w:rsid w:val="005A63C3"/>
    <w:rsid w:val="005A7BA5"/>
    <w:rsid w:val="005A7EC0"/>
    <w:rsid w:val="005B07EE"/>
    <w:rsid w:val="005B399B"/>
    <w:rsid w:val="005B648C"/>
    <w:rsid w:val="005C0F43"/>
    <w:rsid w:val="005C2BED"/>
    <w:rsid w:val="005C3D06"/>
    <w:rsid w:val="005C46A7"/>
    <w:rsid w:val="005C4B10"/>
    <w:rsid w:val="005D3FBE"/>
    <w:rsid w:val="005E2460"/>
    <w:rsid w:val="005E3FB7"/>
    <w:rsid w:val="005E5117"/>
    <w:rsid w:val="005E6AAE"/>
    <w:rsid w:val="005F0F9B"/>
    <w:rsid w:val="005F3745"/>
    <w:rsid w:val="005F4103"/>
    <w:rsid w:val="005F438F"/>
    <w:rsid w:val="006009BF"/>
    <w:rsid w:val="006057FA"/>
    <w:rsid w:val="00606623"/>
    <w:rsid w:val="00613167"/>
    <w:rsid w:val="006158F2"/>
    <w:rsid w:val="006179B8"/>
    <w:rsid w:val="00622242"/>
    <w:rsid w:val="006255F3"/>
    <w:rsid w:val="0063693E"/>
    <w:rsid w:val="00637C85"/>
    <w:rsid w:val="0064360B"/>
    <w:rsid w:val="0065307C"/>
    <w:rsid w:val="006611CA"/>
    <w:rsid w:val="0066334A"/>
    <w:rsid w:val="00671D19"/>
    <w:rsid w:val="00672D73"/>
    <w:rsid w:val="00681725"/>
    <w:rsid w:val="0068187D"/>
    <w:rsid w:val="00681B2E"/>
    <w:rsid w:val="00682FF0"/>
    <w:rsid w:val="00683F94"/>
    <w:rsid w:val="006A08C9"/>
    <w:rsid w:val="006A425B"/>
    <w:rsid w:val="006A4BA9"/>
    <w:rsid w:val="006A6BC9"/>
    <w:rsid w:val="006B45F7"/>
    <w:rsid w:val="006B73A2"/>
    <w:rsid w:val="006C04A6"/>
    <w:rsid w:val="006C1B22"/>
    <w:rsid w:val="006C5A34"/>
    <w:rsid w:val="006C7E36"/>
    <w:rsid w:val="006C7E62"/>
    <w:rsid w:val="006D7A65"/>
    <w:rsid w:val="006D7BCC"/>
    <w:rsid w:val="006E0ABD"/>
    <w:rsid w:val="006E2DA0"/>
    <w:rsid w:val="006E4648"/>
    <w:rsid w:val="006F6196"/>
    <w:rsid w:val="00701C44"/>
    <w:rsid w:val="00705891"/>
    <w:rsid w:val="00706742"/>
    <w:rsid w:val="007069D3"/>
    <w:rsid w:val="007132E9"/>
    <w:rsid w:val="007142EC"/>
    <w:rsid w:val="00715359"/>
    <w:rsid w:val="00715E33"/>
    <w:rsid w:val="007168AC"/>
    <w:rsid w:val="0071730B"/>
    <w:rsid w:val="00723C2B"/>
    <w:rsid w:val="00724228"/>
    <w:rsid w:val="00725620"/>
    <w:rsid w:val="0072664D"/>
    <w:rsid w:val="00727D14"/>
    <w:rsid w:val="007306C3"/>
    <w:rsid w:val="00733EB2"/>
    <w:rsid w:val="007351A3"/>
    <w:rsid w:val="00743297"/>
    <w:rsid w:val="00743FE8"/>
    <w:rsid w:val="0075146A"/>
    <w:rsid w:val="007539C0"/>
    <w:rsid w:val="0076083B"/>
    <w:rsid w:val="007620BC"/>
    <w:rsid w:val="007653B3"/>
    <w:rsid w:val="007666BE"/>
    <w:rsid w:val="0077032F"/>
    <w:rsid w:val="007715C7"/>
    <w:rsid w:val="00771BB8"/>
    <w:rsid w:val="007735FF"/>
    <w:rsid w:val="007751F2"/>
    <w:rsid w:val="007766ED"/>
    <w:rsid w:val="00777AEA"/>
    <w:rsid w:val="00780CDE"/>
    <w:rsid w:val="007853B6"/>
    <w:rsid w:val="0078681C"/>
    <w:rsid w:val="00791AD8"/>
    <w:rsid w:val="00793D29"/>
    <w:rsid w:val="007A33A8"/>
    <w:rsid w:val="007A7641"/>
    <w:rsid w:val="007B0357"/>
    <w:rsid w:val="007B1269"/>
    <w:rsid w:val="007B28E3"/>
    <w:rsid w:val="007B5026"/>
    <w:rsid w:val="007C1968"/>
    <w:rsid w:val="007C1B83"/>
    <w:rsid w:val="007C2891"/>
    <w:rsid w:val="007C4FB8"/>
    <w:rsid w:val="007C6DEF"/>
    <w:rsid w:val="007C712F"/>
    <w:rsid w:val="007D4BB6"/>
    <w:rsid w:val="007D4F2D"/>
    <w:rsid w:val="007D641A"/>
    <w:rsid w:val="007D7729"/>
    <w:rsid w:val="007D7C83"/>
    <w:rsid w:val="007E0669"/>
    <w:rsid w:val="007E2CA5"/>
    <w:rsid w:val="007E49A2"/>
    <w:rsid w:val="007E4E7D"/>
    <w:rsid w:val="007E5438"/>
    <w:rsid w:val="007F1003"/>
    <w:rsid w:val="007F2517"/>
    <w:rsid w:val="007F3C56"/>
    <w:rsid w:val="007F691E"/>
    <w:rsid w:val="007F76F1"/>
    <w:rsid w:val="007F7915"/>
    <w:rsid w:val="007F7BF0"/>
    <w:rsid w:val="00800DCB"/>
    <w:rsid w:val="00804A04"/>
    <w:rsid w:val="00811C05"/>
    <w:rsid w:val="00824333"/>
    <w:rsid w:val="00824E10"/>
    <w:rsid w:val="00825665"/>
    <w:rsid w:val="00826598"/>
    <w:rsid w:val="00830B73"/>
    <w:rsid w:val="00831079"/>
    <w:rsid w:val="00831442"/>
    <w:rsid w:val="00832BB2"/>
    <w:rsid w:val="00835BAF"/>
    <w:rsid w:val="008370A7"/>
    <w:rsid w:val="00840752"/>
    <w:rsid w:val="0085127C"/>
    <w:rsid w:val="00857E4C"/>
    <w:rsid w:val="00860B74"/>
    <w:rsid w:val="008629BA"/>
    <w:rsid w:val="008641A1"/>
    <w:rsid w:val="00867B10"/>
    <w:rsid w:val="00874045"/>
    <w:rsid w:val="00880E23"/>
    <w:rsid w:val="008822C2"/>
    <w:rsid w:val="008822DB"/>
    <w:rsid w:val="008A0492"/>
    <w:rsid w:val="008A08FC"/>
    <w:rsid w:val="008A16A1"/>
    <w:rsid w:val="008A2AE6"/>
    <w:rsid w:val="008A3021"/>
    <w:rsid w:val="008A58B0"/>
    <w:rsid w:val="008A5B0B"/>
    <w:rsid w:val="008A6523"/>
    <w:rsid w:val="008A6754"/>
    <w:rsid w:val="008B10F2"/>
    <w:rsid w:val="008B723B"/>
    <w:rsid w:val="008C5973"/>
    <w:rsid w:val="008C6B44"/>
    <w:rsid w:val="008E4925"/>
    <w:rsid w:val="008E7113"/>
    <w:rsid w:val="008F228D"/>
    <w:rsid w:val="008F41FB"/>
    <w:rsid w:val="008F54F3"/>
    <w:rsid w:val="008F56D5"/>
    <w:rsid w:val="008F56E6"/>
    <w:rsid w:val="008F6977"/>
    <w:rsid w:val="00900E67"/>
    <w:rsid w:val="00905AD1"/>
    <w:rsid w:val="009076CD"/>
    <w:rsid w:val="00911870"/>
    <w:rsid w:val="00912132"/>
    <w:rsid w:val="00912757"/>
    <w:rsid w:val="00912A1C"/>
    <w:rsid w:val="00915B3F"/>
    <w:rsid w:val="00915D8D"/>
    <w:rsid w:val="0092230C"/>
    <w:rsid w:val="009223BB"/>
    <w:rsid w:val="00924BD4"/>
    <w:rsid w:val="00926F56"/>
    <w:rsid w:val="00927345"/>
    <w:rsid w:val="00931563"/>
    <w:rsid w:val="009355F8"/>
    <w:rsid w:val="00941193"/>
    <w:rsid w:val="009459DD"/>
    <w:rsid w:val="009477FB"/>
    <w:rsid w:val="00951E1E"/>
    <w:rsid w:val="00951FE4"/>
    <w:rsid w:val="009520EA"/>
    <w:rsid w:val="00952751"/>
    <w:rsid w:val="009539A6"/>
    <w:rsid w:val="00960426"/>
    <w:rsid w:val="00960866"/>
    <w:rsid w:val="009608FA"/>
    <w:rsid w:val="0097141F"/>
    <w:rsid w:val="00974D5D"/>
    <w:rsid w:val="00974E4D"/>
    <w:rsid w:val="00975745"/>
    <w:rsid w:val="00980013"/>
    <w:rsid w:val="00984E2C"/>
    <w:rsid w:val="00991A57"/>
    <w:rsid w:val="00994C31"/>
    <w:rsid w:val="00995200"/>
    <w:rsid w:val="0099595B"/>
    <w:rsid w:val="009A13B0"/>
    <w:rsid w:val="009A1446"/>
    <w:rsid w:val="009A31D2"/>
    <w:rsid w:val="009A473A"/>
    <w:rsid w:val="009A6F2A"/>
    <w:rsid w:val="009B0601"/>
    <w:rsid w:val="009B09A9"/>
    <w:rsid w:val="009B56F4"/>
    <w:rsid w:val="009B7BAE"/>
    <w:rsid w:val="009C0A6A"/>
    <w:rsid w:val="009C6121"/>
    <w:rsid w:val="009D081D"/>
    <w:rsid w:val="009D3BD1"/>
    <w:rsid w:val="009D4287"/>
    <w:rsid w:val="009D476D"/>
    <w:rsid w:val="009D62CD"/>
    <w:rsid w:val="009D69F1"/>
    <w:rsid w:val="009E415E"/>
    <w:rsid w:val="009E4395"/>
    <w:rsid w:val="009E62DC"/>
    <w:rsid w:val="009F5DA1"/>
    <w:rsid w:val="009F7067"/>
    <w:rsid w:val="009F7B40"/>
    <w:rsid w:val="00A04BD0"/>
    <w:rsid w:val="00A0659B"/>
    <w:rsid w:val="00A1768B"/>
    <w:rsid w:val="00A22FAD"/>
    <w:rsid w:val="00A23F02"/>
    <w:rsid w:val="00A24565"/>
    <w:rsid w:val="00A270EA"/>
    <w:rsid w:val="00A27480"/>
    <w:rsid w:val="00A32C2C"/>
    <w:rsid w:val="00A32EE4"/>
    <w:rsid w:val="00A331EF"/>
    <w:rsid w:val="00A3671E"/>
    <w:rsid w:val="00A36F13"/>
    <w:rsid w:val="00A373CD"/>
    <w:rsid w:val="00A40695"/>
    <w:rsid w:val="00A41B1F"/>
    <w:rsid w:val="00A41B87"/>
    <w:rsid w:val="00A45E7F"/>
    <w:rsid w:val="00A46AC8"/>
    <w:rsid w:val="00A4752D"/>
    <w:rsid w:val="00A47EE6"/>
    <w:rsid w:val="00A520A2"/>
    <w:rsid w:val="00A55F30"/>
    <w:rsid w:val="00A56436"/>
    <w:rsid w:val="00A5792D"/>
    <w:rsid w:val="00A60837"/>
    <w:rsid w:val="00A61E05"/>
    <w:rsid w:val="00A61F63"/>
    <w:rsid w:val="00A62533"/>
    <w:rsid w:val="00A65C9B"/>
    <w:rsid w:val="00A705AC"/>
    <w:rsid w:val="00A74EB9"/>
    <w:rsid w:val="00A773B4"/>
    <w:rsid w:val="00A82DEB"/>
    <w:rsid w:val="00A83DC0"/>
    <w:rsid w:val="00A84B72"/>
    <w:rsid w:val="00A84CDE"/>
    <w:rsid w:val="00A94EB6"/>
    <w:rsid w:val="00A958D6"/>
    <w:rsid w:val="00A96743"/>
    <w:rsid w:val="00A969F8"/>
    <w:rsid w:val="00AA049B"/>
    <w:rsid w:val="00AA2C27"/>
    <w:rsid w:val="00AB1337"/>
    <w:rsid w:val="00AB52EA"/>
    <w:rsid w:val="00AB6694"/>
    <w:rsid w:val="00AC102A"/>
    <w:rsid w:val="00AC3262"/>
    <w:rsid w:val="00AC405D"/>
    <w:rsid w:val="00AC5BB1"/>
    <w:rsid w:val="00AC6EA2"/>
    <w:rsid w:val="00AD53E9"/>
    <w:rsid w:val="00AD5D74"/>
    <w:rsid w:val="00AD65C8"/>
    <w:rsid w:val="00AD725E"/>
    <w:rsid w:val="00AD7C3B"/>
    <w:rsid w:val="00AF48BD"/>
    <w:rsid w:val="00B01673"/>
    <w:rsid w:val="00B01F9F"/>
    <w:rsid w:val="00B048BF"/>
    <w:rsid w:val="00B04967"/>
    <w:rsid w:val="00B07408"/>
    <w:rsid w:val="00B10CB9"/>
    <w:rsid w:val="00B16449"/>
    <w:rsid w:val="00B24B35"/>
    <w:rsid w:val="00B26DA9"/>
    <w:rsid w:val="00B26F75"/>
    <w:rsid w:val="00B30181"/>
    <w:rsid w:val="00B4282B"/>
    <w:rsid w:val="00B42C0F"/>
    <w:rsid w:val="00B45138"/>
    <w:rsid w:val="00B462F1"/>
    <w:rsid w:val="00B51371"/>
    <w:rsid w:val="00B53F1A"/>
    <w:rsid w:val="00B56025"/>
    <w:rsid w:val="00B613E8"/>
    <w:rsid w:val="00B66CFF"/>
    <w:rsid w:val="00B745E7"/>
    <w:rsid w:val="00B75043"/>
    <w:rsid w:val="00B75254"/>
    <w:rsid w:val="00B8031A"/>
    <w:rsid w:val="00B81C2D"/>
    <w:rsid w:val="00B867D6"/>
    <w:rsid w:val="00B908BB"/>
    <w:rsid w:val="00B9577D"/>
    <w:rsid w:val="00B9671F"/>
    <w:rsid w:val="00BA0F86"/>
    <w:rsid w:val="00BA1C0E"/>
    <w:rsid w:val="00BA23F7"/>
    <w:rsid w:val="00BA4D4D"/>
    <w:rsid w:val="00BA64FF"/>
    <w:rsid w:val="00BA6C46"/>
    <w:rsid w:val="00BB2170"/>
    <w:rsid w:val="00BB3078"/>
    <w:rsid w:val="00BB521D"/>
    <w:rsid w:val="00BB5377"/>
    <w:rsid w:val="00BB7349"/>
    <w:rsid w:val="00BB7576"/>
    <w:rsid w:val="00BC6484"/>
    <w:rsid w:val="00BD26C7"/>
    <w:rsid w:val="00BE0021"/>
    <w:rsid w:val="00BE173A"/>
    <w:rsid w:val="00BE1980"/>
    <w:rsid w:val="00BE1EA8"/>
    <w:rsid w:val="00BE4332"/>
    <w:rsid w:val="00BE56FD"/>
    <w:rsid w:val="00BF0520"/>
    <w:rsid w:val="00BF0B6E"/>
    <w:rsid w:val="00BF4323"/>
    <w:rsid w:val="00BF59C9"/>
    <w:rsid w:val="00C03F1B"/>
    <w:rsid w:val="00C111CE"/>
    <w:rsid w:val="00C1137E"/>
    <w:rsid w:val="00C11823"/>
    <w:rsid w:val="00C15336"/>
    <w:rsid w:val="00C27562"/>
    <w:rsid w:val="00C30E00"/>
    <w:rsid w:val="00C32B6E"/>
    <w:rsid w:val="00C33DA7"/>
    <w:rsid w:val="00C355EF"/>
    <w:rsid w:val="00C35F31"/>
    <w:rsid w:val="00C36E3C"/>
    <w:rsid w:val="00C4626C"/>
    <w:rsid w:val="00C46BA8"/>
    <w:rsid w:val="00C46CA6"/>
    <w:rsid w:val="00C4717B"/>
    <w:rsid w:val="00C4780B"/>
    <w:rsid w:val="00C47FCE"/>
    <w:rsid w:val="00C54EA3"/>
    <w:rsid w:val="00C56AD1"/>
    <w:rsid w:val="00C56E8A"/>
    <w:rsid w:val="00C61C9C"/>
    <w:rsid w:val="00C61F73"/>
    <w:rsid w:val="00C6342D"/>
    <w:rsid w:val="00C750A6"/>
    <w:rsid w:val="00C76F3C"/>
    <w:rsid w:val="00C77840"/>
    <w:rsid w:val="00C77E72"/>
    <w:rsid w:val="00C97925"/>
    <w:rsid w:val="00CA2084"/>
    <w:rsid w:val="00CA74E1"/>
    <w:rsid w:val="00CA7D02"/>
    <w:rsid w:val="00CB23C2"/>
    <w:rsid w:val="00CC6880"/>
    <w:rsid w:val="00CC7702"/>
    <w:rsid w:val="00CD5E6C"/>
    <w:rsid w:val="00CE28E6"/>
    <w:rsid w:val="00CE2D3A"/>
    <w:rsid w:val="00CE4A0D"/>
    <w:rsid w:val="00CE52AB"/>
    <w:rsid w:val="00CE5B15"/>
    <w:rsid w:val="00CF1B30"/>
    <w:rsid w:val="00CF1CCA"/>
    <w:rsid w:val="00CF20AA"/>
    <w:rsid w:val="00CF2374"/>
    <w:rsid w:val="00CF543C"/>
    <w:rsid w:val="00CF6B42"/>
    <w:rsid w:val="00D02D21"/>
    <w:rsid w:val="00D05970"/>
    <w:rsid w:val="00D11872"/>
    <w:rsid w:val="00D215F4"/>
    <w:rsid w:val="00D21C3D"/>
    <w:rsid w:val="00D24BD8"/>
    <w:rsid w:val="00D25D72"/>
    <w:rsid w:val="00D3040A"/>
    <w:rsid w:val="00D318A9"/>
    <w:rsid w:val="00D34D8C"/>
    <w:rsid w:val="00D37867"/>
    <w:rsid w:val="00D40345"/>
    <w:rsid w:val="00D41B84"/>
    <w:rsid w:val="00D41DB0"/>
    <w:rsid w:val="00D475E9"/>
    <w:rsid w:val="00D519D6"/>
    <w:rsid w:val="00D52CD1"/>
    <w:rsid w:val="00D55467"/>
    <w:rsid w:val="00D6064B"/>
    <w:rsid w:val="00D608D4"/>
    <w:rsid w:val="00D6132C"/>
    <w:rsid w:val="00D61EE2"/>
    <w:rsid w:val="00D633B4"/>
    <w:rsid w:val="00D63DEC"/>
    <w:rsid w:val="00D67C7D"/>
    <w:rsid w:val="00D7042B"/>
    <w:rsid w:val="00D70FC8"/>
    <w:rsid w:val="00D723CC"/>
    <w:rsid w:val="00D77011"/>
    <w:rsid w:val="00D77F17"/>
    <w:rsid w:val="00D77FA6"/>
    <w:rsid w:val="00D8329C"/>
    <w:rsid w:val="00D84917"/>
    <w:rsid w:val="00D8644F"/>
    <w:rsid w:val="00D91AC4"/>
    <w:rsid w:val="00D93B2C"/>
    <w:rsid w:val="00D942FB"/>
    <w:rsid w:val="00D95624"/>
    <w:rsid w:val="00DA1945"/>
    <w:rsid w:val="00DA4347"/>
    <w:rsid w:val="00DA51BA"/>
    <w:rsid w:val="00DA678D"/>
    <w:rsid w:val="00DA6FB2"/>
    <w:rsid w:val="00DB33E8"/>
    <w:rsid w:val="00DB4327"/>
    <w:rsid w:val="00DB5518"/>
    <w:rsid w:val="00DB7898"/>
    <w:rsid w:val="00DC012A"/>
    <w:rsid w:val="00DC5473"/>
    <w:rsid w:val="00DC745C"/>
    <w:rsid w:val="00DD0882"/>
    <w:rsid w:val="00DD6DAA"/>
    <w:rsid w:val="00DE1CBE"/>
    <w:rsid w:val="00DE2982"/>
    <w:rsid w:val="00DE3902"/>
    <w:rsid w:val="00DF0AB5"/>
    <w:rsid w:val="00DF12A6"/>
    <w:rsid w:val="00DF2062"/>
    <w:rsid w:val="00DF2990"/>
    <w:rsid w:val="00E03481"/>
    <w:rsid w:val="00E04242"/>
    <w:rsid w:val="00E05FC0"/>
    <w:rsid w:val="00E102E9"/>
    <w:rsid w:val="00E12848"/>
    <w:rsid w:val="00E137D1"/>
    <w:rsid w:val="00E1383E"/>
    <w:rsid w:val="00E13FAF"/>
    <w:rsid w:val="00E15A30"/>
    <w:rsid w:val="00E203E9"/>
    <w:rsid w:val="00E223F0"/>
    <w:rsid w:val="00E275C3"/>
    <w:rsid w:val="00E313F6"/>
    <w:rsid w:val="00E327FB"/>
    <w:rsid w:val="00E334D4"/>
    <w:rsid w:val="00E37613"/>
    <w:rsid w:val="00E41245"/>
    <w:rsid w:val="00E43F0E"/>
    <w:rsid w:val="00E441E9"/>
    <w:rsid w:val="00E45608"/>
    <w:rsid w:val="00E46CAE"/>
    <w:rsid w:val="00E534E2"/>
    <w:rsid w:val="00E54F2F"/>
    <w:rsid w:val="00E55649"/>
    <w:rsid w:val="00E56FDF"/>
    <w:rsid w:val="00E576A6"/>
    <w:rsid w:val="00E672B3"/>
    <w:rsid w:val="00E7091C"/>
    <w:rsid w:val="00E73071"/>
    <w:rsid w:val="00E81817"/>
    <w:rsid w:val="00E84E26"/>
    <w:rsid w:val="00E86D31"/>
    <w:rsid w:val="00E9052D"/>
    <w:rsid w:val="00E93D84"/>
    <w:rsid w:val="00E94A49"/>
    <w:rsid w:val="00EA6866"/>
    <w:rsid w:val="00EB3E86"/>
    <w:rsid w:val="00EB5ABE"/>
    <w:rsid w:val="00EC0564"/>
    <w:rsid w:val="00EC0D39"/>
    <w:rsid w:val="00EC33A7"/>
    <w:rsid w:val="00EC61F5"/>
    <w:rsid w:val="00EC718A"/>
    <w:rsid w:val="00ED2C11"/>
    <w:rsid w:val="00ED7834"/>
    <w:rsid w:val="00ED79CF"/>
    <w:rsid w:val="00EE04F0"/>
    <w:rsid w:val="00EE1B4B"/>
    <w:rsid w:val="00EE265D"/>
    <w:rsid w:val="00EE5B6F"/>
    <w:rsid w:val="00EF03A8"/>
    <w:rsid w:val="00EF05BD"/>
    <w:rsid w:val="00EF3E26"/>
    <w:rsid w:val="00F002D9"/>
    <w:rsid w:val="00F0186F"/>
    <w:rsid w:val="00F03C6E"/>
    <w:rsid w:val="00F0582C"/>
    <w:rsid w:val="00F11702"/>
    <w:rsid w:val="00F126DA"/>
    <w:rsid w:val="00F17D33"/>
    <w:rsid w:val="00F20139"/>
    <w:rsid w:val="00F25CEA"/>
    <w:rsid w:val="00F337A4"/>
    <w:rsid w:val="00F34009"/>
    <w:rsid w:val="00F3578B"/>
    <w:rsid w:val="00F362C6"/>
    <w:rsid w:val="00F45858"/>
    <w:rsid w:val="00F45CA6"/>
    <w:rsid w:val="00F472F6"/>
    <w:rsid w:val="00F51570"/>
    <w:rsid w:val="00F53DB7"/>
    <w:rsid w:val="00F540E8"/>
    <w:rsid w:val="00F5517F"/>
    <w:rsid w:val="00F57FD5"/>
    <w:rsid w:val="00F62FEB"/>
    <w:rsid w:val="00F65307"/>
    <w:rsid w:val="00F65E19"/>
    <w:rsid w:val="00F7103E"/>
    <w:rsid w:val="00F71469"/>
    <w:rsid w:val="00F718ED"/>
    <w:rsid w:val="00F7301D"/>
    <w:rsid w:val="00F81CDE"/>
    <w:rsid w:val="00F861FC"/>
    <w:rsid w:val="00F87095"/>
    <w:rsid w:val="00F87C6B"/>
    <w:rsid w:val="00F90E00"/>
    <w:rsid w:val="00F92F8A"/>
    <w:rsid w:val="00F9336A"/>
    <w:rsid w:val="00F95478"/>
    <w:rsid w:val="00F9664A"/>
    <w:rsid w:val="00FB3063"/>
    <w:rsid w:val="00FB39F4"/>
    <w:rsid w:val="00FB430B"/>
    <w:rsid w:val="00FC04B1"/>
    <w:rsid w:val="00FC2FB9"/>
    <w:rsid w:val="00FD4DB1"/>
    <w:rsid w:val="00FE398D"/>
    <w:rsid w:val="00FE3FDA"/>
    <w:rsid w:val="00FE6241"/>
    <w:rsid w:val="00FF41CA"/>
    <w:rsid w:val="00FF6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13DFD"/>
  <w15:chartTrackingRefBased/>
  <w15:docId w15:val="{53B24489-94BB-4214-ADAC-49423D14C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4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6EA2"/>
    <w:rPr>
      <w:color w:val="0563C1" w:themeColor="hyperlink"/>
      <w:u w:val="single"/>
    </w:rPr>
  </w:style>
  <w:style w:type="character" w:styleId="UnresolvedMention">
    <w:name w:val="Unresolved Mention"/>
    <w:basedOn w:val="DefaultParagraphFont"/>
    <w:uiPriority w:val="99"/>
    <w:semiHidden/>
    <w:unhideWhenUsed/>
    <w:rsid w:val="00186EA2"/>
    <w:rPr>
      <w:color w:val="605E5C"/>
      <w:shd w:val="clear" w:color="auto" w:fill="E1DFDD"/>
    </w:rPr>
  </w:style>
  <w:style w:type="paragraph" w:styleId="ListParagraph">
    <w:name w:val="List Paragraph"/>
    <w:basedOn w:val="Normal"/>
    <w:uiPriority w:val="34"/>
    <w:qFormat/>
    <w:rsid w:val="005C46A7"/>
    <w:pPr>
      <w:ind w:left="720"/>
      <w:contextualSpacing/>
    </w:pPr>
  </w:style>
  <w:style w:type="paragraph" w:styleId="Header">
    <w:name w:val="header"/>
    <w:basedOn w:val="Normal"/>
    <w:link w:val="HeaderChar"/>
    <w:uiPriority w:val="99"/>
    <w:unhideWhenUsed/>
    <w:rsid w:val="00DB78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7898"/>
  </w:style>
  <w:style w:type="paragraph" w:styleId="Footer">
    <w:name w:val="footer"/>
    <w:basedOn w:val="Normal"/>
    <w:link w:val="FooterChar"/>
    <w:uiPriority w:val="99"/>
    <w:unhideWhenUsed/>
    <w:rsid w:val="00582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641"/>
  </w:style>
  <w:style w:type="paragraph" w:styleId="NormalWeb">
    <w:name w:val="Normal (Web)"/>
    <w:basedOn w:val="Normal"/>
    <w:uiPriority w:val="99"/>
    <w:semiHidden/>
    <w:unhideWhenUsed/>
    <w:rsid w:val="000728C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28CC"/>
    <w:rPr>
      <w:b/>
      <w:bCs/>
    </w:rPr>
  </w:style>
  <w:style w:type="character" w:customStyle="1" w:styleId="instructurefileholder">
    <w:name w:val="instructure_file_holder"/>
    <w:basedOn w:val="DefaultParagraphFont"/>
    <w:rsid w:val="000728CC"/>
  </w:style>
  <w:style w:type="character" w:customStyle="1" w:styleId="screenreader-only">
    <w:name w:val="screenreader-only"/>
    <w:basedOn w:val="DefaultParagraphFont"/>
    <w:rsid w:val="000728CC"/>
  </w:style>
  <w:style w:type="character" w:styleId="Emphasis">
    <w:name w:val="Emphasis"/>
    <w:basedOn w:val="DefaultParagraphFont"/>
    <w:uiPriority w:val="20"/>
    <w:qFormat/>
    <w:rsid w:val="000728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727545">
      <w:bodyDiv w:val="1"/>
      <w:marLeft w:val="0"/>
      <w:marRight w:val="0"/>
      <w:marTop w:val="0"/>
      <w:marBottom w:val="0"/>
      <w:divBdr>
        <w:top w:val="none" w:sz="0" w:space="0" w:color="auto"/>
        <w:left w:val="none" w:sz="0" w:space="0" w:color="auto"/>
        <w:bottom w:val="none" w:sz="0" w:space="0" w:color="auto"/>
        <w:right w:val="none" w:sz="0" w:space="0" w:color="auto"/>
      </w:divBdr>
    </w:div>
    <w:div w:id="589705947">
      <w:bodyDiv w:val="1"/>
      <w:marLeft w:val="0"/>
      <w:marRight w:val="0"/>
      <w:marTop w:val="0"/>
      <w:marBottom w:val="0"/>
      <w:divBdr>
        <w:top w:val="none" w:sz="0" w:space="0" w:color="auto"/>
        <w:left w:val="none" w:sz="0" w:space="0" w:color="auto"/>
        <w:bottom w:val="none" w:sz="0" w:space="0" w:color="auto"/>
        <w:right w:val="none" w:sz="0" w:space="0" w:color="auto"/>
      </w:divBdr>
      <w:divsChild>
        <w:div w:id="1858889270">
          <w:marLeft w:val="0"/>
          <w:marRight w:val="0"/>
          <w:marTop w:val="0"/>
          <w:marBottom w:val="0"/>
          <w:divBdr>
            <w:top w:val="none" w:sz="0" w:space="0" w:color="auto"/>
            <w:left w:val="none" w:sz="0" w:space="0" w:color="auto"/>
            <w:bottom w:val="none" w:sz="0" w:space="0" w:color="auto"/>
            <w:right w:val="none" w:sz="0" w:space="0" w:color="auto"/>
          </w:divBdr>
        </w:div>
        <w:div w:id="596014341">
          <w:marLeft w:val="0"/>
          <w:marRight w:val="0"/>
          <w:marTop w:val="0"/>
          <w:marBottom w:val="0"/>
          <w:divBdr>
            <w:top w:val="none" w:sz="0" w:space="0" w:color="auto"/>
            <w:left w:val="none" w:sz="0" w:space="0" w:color="auto"/>
            <w:bottom w:val="none" w:sz="0" w:space="0" w:color="auto"/>
            <w:right w:val="none" w:sz="0" w:space="0" w:color="auto"/>
          </w:divBdr>
        </w:div>
      </w:divsChild>
    </w:div>
    <w:div w:id="171149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0</TotalTime>
  <Pages>6</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762</cp:revision>
  <dcterms:created xsi:type="dcterms:W3CDTF">2021-05-26T16:38:00Z</dcterms:created>
  <dcterms:modified xsi:type="dcterms:W3CDTF">2021-06-22T14:15:00Z</dcterms:modified>
</cp:coreProperties>
</file>